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E3427" w14:textId="702C02AF" w:rsidR="0086537B" w:rsidRPr="00B708EC" w:rsidRDefault="000122E9" w:rsidP="0086537B">
      <w:pPr>
        <w:pStyle w:val="Heading1"/>
        <w:spacing w:line="480" w:lineRule="auto"/>
      </w:pPr>
      <w:bookmarkStart w:id="0" w:name="_GoBack"/>
      <w:bookmarkEnd w:id="0"/>
      <w:r>
        <w:rPr>
          <w:lang w:val="en-US"/>
        </w:rPr>
        <w:t>A</w:t>
      </w:r>
      <w:r w:rsidR="0086537B">
        <w:t>ppendices</w:t>
      </w:r>
    </w:p>
    <w:p w14:paraId="19083999" w14:textId="77777777" w:rsidR="00C871E5" w:rsidRPr="00C6587E" w:rsidRDefault="00C871E5" w:rsidP="00C871E5">
      <w:pPr>
        <w:rPr>
          <w:u w:val="single"/>
        </w:rPr>
      </w:pPr>
      <w:r w:rsidRPr="00C6587E">
        <w:rPr>
          <w:u w:val="single"/>
        </w:rPr>
        <w:t xml:space="preserve">Appendix </w:t>
      </w:r>
      <w:r>
        <w:rPr>
          <w:u w:val="single"/>
        </w:rPr>
        <w:t>1</w:t>
      </w:r>
      <w:r w:rsidRPr="00C6587E">
        <w:rPr>
          <w:u w:val="single"/>
        </w:rPr>
        <w:t>: R code for PCA</w:t>
      </w:r>
    </w:p>
    <w:p w14:paraId="6B966A23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# packages ## Use </w:t>
      </w:r>
      <w:proofErr w:type="spellStart"/>
      <w:proofErr w:type="gramStart"/>
      <w:r w:rsidRPr="00E33DCE">
        <w:rPr>
          <w:lang w:val="en-US"/>
        </w:rPr>
        <w:t>install.packages</w:t>
      </w:r>
      <w:proofErr w:type="spellEnd"/>
      <w:proofErr w:type="gramEnd"/>
      <w:r w:rsidRPr="00E33DCE">
        <w:rPr>
          <w:lang w:val="en-US"/>
        </w:rPr>
        <w:t xml:space="preserve">() to install. Example: </w:t>
      </w:r>
      <w:proofErr w:type="spellStart"/>
      <w:proofErr w:type="gramStart"/>
      <w:r w:rsidRPr="00E33DCE">
        <w:rPr>
          <w:lang w:val="en-US"/>
        </w:rPr>
        <w:t>install.packages</w:t>
      </w:r>
      <w:proofErr w:type="spellEnd"/>
      <w:proofErr w:type="gramEnd"/>
      <w:r w:rsidRPr="00E33DCE">
        <w:rPr>
          <w:lang w:val="en-US"/>
        </w:rPr>
        <w:t>("haven")</w:t>
      </w:r>
    </w:p>
    <w:p w14:paraId="0472AC77" w14:textId="77777777" w:rsidR="00C871E5" w:rsidRPr="00E33DCE" w:rsidRDefault="00C871E5" w:rsidP="00C871E5">
      <w:pPr>
        <w:rPr>
          <w:lang w:val="en-US"/>
        </w:rPr>
      </w:pPr>
      <w:proofErr w:type="gramStart"/>
      <w:r w:rsidRPr="00E33DCE">
        <w:rPr>
          <w:lang w:val="en-US"/>
        </w:rPr>
        <w:t>library(</w:t>
      </w:r>
      <w:proofErr w:type="spellStart"/>
      <w:proofErr w:type="gramEnd"/>
      <w:r w:rsidRPr="00E33DCE">
        <w:rPr>
          <w:lang w:val="en-US"/>
        </w:rPr>
        <w:t>FactoMineR</w:t>
      </w:r>
      <w:proofErr w:type="spellEnd"/>
      <w:r w:rsidRPr="00E33DCE">
        <w:rPr>
          <w:lang w:val="en-US"/>
        </w:rPr>
        <w:t>)</w:t>
      </w:r>
    </w:p>
    <w:p w14:paraId="3E4F0C80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library(</w:t>
      </w:r>
      <w:proofErr w:type="spellStart"/>
      <w:r w:rsidRPr="00E33DCE">
        <w:rPr>
          <w:lang w:val="en-US"/>
        </w:rPr>
        <w:t>factoextra</w:t>
      </w:r>
      <w:proofErr w:type="spellEnd"/>
      <w:r w:rsidRPr="00E33DCE">
        <w:rPr>
          <w:lang w:val="en-US"/>
        </w:rPr>
        <w:t>)</w:t>
      </w:r>
    </w:p>
    <w:p w14:paraId="799F57F9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library(psych)</w:t>
      </w:r>
    </w:p>
    <w:p w14:paraId="70FEE49D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library(haven)</w:t>
      </w:r>
    </w:p>
    <w:p w14:paraId="7D95504B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library(</w:t>
      </w:r>
      <w:proofErr w:type="spellStart"/>
      <w:r w:rsidRPr="00E33DCE">
        <w:rPr>
          <w:lang w:val="en-US"/>
        </w:rPr>
        <w:t>dplyr</w:t>
      </w:r>
      <w:proofErr w:type="spellEnd"/>
      <w:r w:rsidRPr="00E33DCE">
        <w:rPr>
          <w:lang w:val="en-US"/>
        </w:rPr>
        <w:t>)</w:t>
      </w:r>
    </w:p>
    <w:p w14:paraId="643657C9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# Load data ## Using haven package. Might need to change work directory to folder of SPSS file by </w:t>
      </w:r>
      <w:proofErr w:type="spellStart"/>
      <w:r w:rsidRPr="00E33DCE">
        <w:rPr>
          <w:lang w:val="en-US"/>
        </w:rPr>
        <w:t>puttin</w:t>
      </w:r>
      <w:proofErr w:type="spellEnd"/>
      <w:r w:rsidRPr="00E33DCE">
        <w:rPr>
          <w:lang w:val="en-US"/>
        </w:rPr>
        <w:t xml:space="preserve"> in the path in </w:t>
      </w:r>
      <w:proofErr w:type="spellStart"/>
      <w:proofErr w:type="gramStart"/>
      <w:r w:rsidRPr="00E33DCE">
        <w:rPr>
          <w:lang w:val="en-US"/>
        </w:rPr>
        <w:t>setwd</w:t>
      </w:r>
      <w:proofErr w:type="spellEnd"/>
      <w:r w:rsidRPr="00E33DCE">
        <w:rPr>
          <w:lang w:val="en-US"/>
        </w:rPr>
        <w:t>(</w:t>
      </w:r>
      <w:proofErr w:type="gramEnd"/>
      <w:r w:rsidRPr="00E33DCE">
        <w:rPr>
          <w:lang w:val="en-US"/>
        </w:rPr>
        <w:t xml:space="preserve">). Example: </w:t>
      </w:r>
      <w:proofErr w:type="spellStart"/>
      <w:r w:rsidRPr="00E33DCE">
        <w:rPr>
          <w:lang w:val="en-US"/>
        </w:rPr>
        <w:t>setwd</w:t>
      </w:r>
      <w:proofErr w:type="spellEnd"/>
      <w:r w:rsidRPr="00E33DCE">
        <w:rPr>
          <w:lang w:val="en-US"/>
        </w:rPr>
        <w:t>("F:/git/surname")</w:t>
      </w:r>
    </w:p>
    <w:p w14:paraId="13D2B4AE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COPD_SM = </w:t>
      </w:r>
      <w:proofErr w:type="spellStart"/>
      <w:r w:rsidRPr="00E33DCE">
        <w:rPr>
          <w:lang w:val="en-US"/>
        </w:rPr>
        <w:t>read_</w:t>
      </w:r>
      <w:proofErr w:type="gramStart"/>
      <w:r w:rsidRPr="00E33DCE">
        <w:rPr>
          <w:lang w:val="en-US"/>
        </w:rPr>
        <w:t>sav</w:t>
      </w:r>
      <w:proofErr w:type="spellEnd"/>
      <w:r w:rsidRPr="00E33DCE">
        <w:rPr>
          <w:lang w:val="en-US"/>
        </w:rPr>
        <w:t>(</w:t>
      </w:r>
      <w:proofErr w:type="gramEnd"/>
      <w:r w:rsidRPr="00E33DCE">
        <w:rPr>
          <w:lang w:val="en-US"/>
        </w:rPr>
        <w:t xml:space="preserve">"TASMAN - </w:t>
      </w:r>
      <w:proofErr w:type="spellStart"/>
      <w:r w:rsidRPr="00E33DCE">
        <w:rPr>
          <w:lang w:val="en-US"/>
        </w:rPr>
        <w:t>updated.sav</w:t>
      </w:r>
      <w:proofErr w:type="spellEnd"/>
      <w:r w:rsidRPr="00E33DCE">
        <w:rPr>
          <w:lang w:val="en-US"/>
        </w:rPr>
        <w:t>")</w:t>
      </w:r>
    </w:p>
    <w:p w14:paraId="156A37F4" w14:textId="77777777" w:rsidR="00C871E5" w:rsidRPr="00E33DCE" w:rsidRDefault="00C871E5" w:rsidP="00C871E5">
      <w:pPr>
        <w:rPr>
          <w:lang w:val="en-US"/>
        </w:rPr>
      </w:pPr>
      <w:proofErr w:type="gramStart"/>
      <w:r w:rsidRPr="00E33DCE">
        <w:rPr>
          <w:lang w:val="en-US"/>
        </w:rPr>
        <w:t>head(</w:t>
      </w:r>
      <w:proofErr w:type="gramEnd"/>
      <w:r w:rsidRPr="00E33DCE">
        <w:rPr>
          <w:lang w:val="en-US"/>
        </w:rPr>
        <w:t>COPD_SM)</w:t>
      </w:r>
    </w:p>
    <w:p w14:paraId="26F13CB8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# Pre-process ## Relevant variables only using </w:t>
      </w:r>
      <w:proofErr w:type="spellStart"/>
      <w:r w:rsidRPr="00E33DCE">
        <w:rPr>
          <w:lang w:val="en-US"/>
        </w:rPr>
        <w:t>dplyr</w:t>
      </w:r>
      <w:proofErr w:type="spellEnd"/>
    </w:p>
    <w:p w14:paraId="0FB337B6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GSES &lt;- COPD_SM %&gt;% </w:t>
      </w:r>
      <w:proofErr w:type="gramStart"/>
      <w:r w:rsidRPr="00E33DCE">
        <w:rPr>
          <w:lang w:val="en-US"/>
        </w:rPr>
        <w:t>select(</w:t>
      </w:r>
      <w:proofErr w:type="gramEnd"/>
      <w:r w:rsidRPr="00E33DCE">
        <w:rPr>
          <w:lang w:val="en-US"/>
        </w:rPr>
        <w:t>GSES_1:GSES_10)</w:t>
      </w:r>
    </w:p>
    <w:p w14:paraId="696D04ED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UPCC &lt;- COPD_SM %&gt;% </w:t>
      </w:r>
      <w:proofErr w:type="gramStart"/>
      <w:r w:rsidRPr="00E33DCE">
        <w:rPr>
          <w:lang w:val="en-US"/>
        </w:rPr>
        <w:t>select(</w:t>
      </w:r>
      <w:proofErr w:type="gramEnd"/>
      <w:r w:rsidRPr="00E33DCE">
        <w:rPr>
          <w:lang w:val="en-US"/>
        </w:rPr>
        <w:t>UPCC_1:UPCC_21)</w:t>
      </w:r>
    </w:p>
    <w:p w14:paraId="1662E0B3" w14:textId="77777777" w:rsidR="00C871E5" w:rsidRPr="00E33DCE" w:rsidRDefault="00C871E5" w:rsidP="00C871E5">
      <w:pPr>
        <w:rPr>
          <w:lang w:val="en-US"/>
        </w:rPr>
      </w:pPr>
      <w:proofErr w:type="gramStart"/>
      <w:r w:rsidRPr="00E33DCE">
        <w:rPr>
          <w:lang w:val="en-US"/>
        </w:rPr>
        <w:t>head(</w:t>
      </w:r>
      <w:proofErr w:type="gramEnd"/>
      <w:r w:rsidRPr="00E33DCE">
        <w:rPr>
          <w:lang w:val="en-US"/>
        </w:rPr>
        <w:t>GSES)</w:t>
      </w:r>
    </w:p>
    <w:p w14:paraId="6A52FC61" w14:textId="77777777" w:rsidR="00C871E5" w:rsidRPr="00E33DCE" w:rsidRDefault="00C871E5" w:rsidP="00C871E5">
      <w:pPr>
        <w:rPr>
          <w:lang w:val="en-US"/>
        </w:rPr>
      </w:pPr>
      <w:proofErr w:type="gramStart"/>
      <w:r w:rsidRPr="00E33DCE">
        <w:rPr>
          <w:lang w:val="en-US"/>
        </w:rPr>
        <w:t>head(</w:t>
      </w:r>
      <w:proofErr w:type="gramEnd"/>
      <w:r w:rsidRPr="00E33DCE">
        <w:rPr>
          <w:lang w:val="en-US"/>
        </w:rPr>
        <w:t>UPCC)</w:t>
      </w:r>
    </w:p>
    <w:p w14:paraId="0CA90EC7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 listwise deletion </w:t>
      </w:r>
      <w:proofErr w:type="gramStart"/>
      <w:r w:rsidRPr="00E33DCE">
        <w:rPr>
          <w:lang w:val="en-US"/>
        </w:rPr>
        <w:t>similar to</w:t>
      </w:r>
      <w:proofErr w:type="gramEnd"/>
      <w:r w:rsidRPr="00E33DCE">
        <w:rPr>
          <w:lang w:val="en-US"/>
        </w:rPr>
        <w:t xml:space="preserve"> SPSS (</w:t>
      </w:r>
      <w:proofErr w:type="spellStart"/>
      <w:r w:rsidRPr="00E33DCE">
        <w:rPr>
          <w:lang w:val="en-US"/>
        </w:rPr>
        <w:t>FactoMineR</w:t>
      </w:r>
      <w:proofErr w:type="spellEnd"/>
      <w:r w:rsidRPr="00E33DCE">
        <w:rPr>
          <w:lang w:val="en-US"/>
        </w:rPr>
        <w:t xml:space="preserve"> mean </w:t>
      </w:r>
      <w:proofErr w:type="spellStart"/>
      <w:r w:rsidRPr="00E33DCE">
        <w:rPr>
          <w:lang w:val="en-US"/>
        </w:rPr>
        <w:t>imputates</w:t>
      </w:r>
      <w:proofErr w:type="spellEnd"/>
      <w:r w:rsidRPr="00E33DCE">
        <w:rPr>
          <w:lang w:val="en-US"/>
        </w:rPr>
        <w:t xml:space="preserve"> as default (not recommended))</w:t>
      </w:r>
    </w:p>
    <w:p w14:paraId="4CA88D3B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GSES1 &lt;-</w:t>
      </w:r>
      <w:proofErr w:type="gramStart"/>
      <w:r w:rsidRPr="00E33DCE">
        <w:rPr>
          <w:lang w:val="en-US"/>
        </w:rPr>
        <w:t>GSES[</w:t>
      </w:r>
      <w:proofErr w:type="spellStart"/>
      <w:proofErr w:type="gramEnd"/>
      <w:r w:rsidRPr="00E33DCE">
        <w:rPr>
          <w:lang w:val="en-US"/>
        </w:rPr>
        <w:t>complete.cases</w:t>
      </w:r>
      <w:proofErr w:type="spellEnd"/>
      <w:r w:rsidRPr="00E33DCE">
        <w:rPr>
          <w:lang w:val="en-US"/>
        </w:rPr>
        <w:t>(GSES), ]</w:t>
      </w:r>
    </w:p>
    <w:p w14:paraId="793EFF53" w14:textId="77777777" w:rsidR="00C871E5" w:rsidRPr="00E33DCE" w:rsidRDefault="00C871E5" w:rsidP="00C871E5">
      <w:pPr>
        <w:rPr>
          <w:lang w:val="en-US"/>
        </w:rPr>
      </w:pPr>
      <w:proofErr w:type="gramStart"/>
      <w:r w:rsidRPr="00E33DCE">
        <w:rPr>
          <w:lang w:val="en-US"/>
        </w:rPr>
        <w:t>head(</w:t>
      </w:r>
      <w:proofErr w:type="gramEnd"/>
      <w:r w:rsidRPr="00E33DCE">
        <w:rPr>
          <w:lang w:val="en-US"/>
        </w:rPr>
        <w:t>GSES1)</w:t>
      </w:r>
    </w:p>
    <w:p w14:paraId="00D60CC4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UPCC1 &lt;-</w:t>
      </w:r>
      <w:proofErr w:type="gramStart"/>
      <w:r w:rsidRPr="00E33DCE">
        <w:rPr>
          <w:lang w:val="en-US"/>
        </w:rPr>
        <w:t>UPCC[</w:t>
      </w:r>
      <w:proofErr w:type="spellStart"/>
      <w:proofErr w:type="gramEnd"/>
      <w:r w:rsidRPr="00E33DCE">
        <w:rPr>
          <w:lang w:val="en-US"/>
        </w:rPr>
        <w:t>complete.cases</w:t>
      </w:r>
      <w:proofErr w:type="spellEnd"/>
      <w:r w:rsidRPr="00E33DCE">
        <w:rPr>
          <w:lang w:val="en-US"/>
        </w:rPr>
        <w:t>(UPCC), ]</w:t>
      </w:r>
    </w:p>
    <w:p w14:paraId="2EB46730" w14:textId="77777777" w:rsidR="00C871E5" w:rsidRPr="00E33DCE" w:rsidRDefault="00C871E5" w:rsidP="00C871E5">
      <w:pPr>
        <w:rPr>
          <w:lang w:val="en-US"/>
        </w:rPr>
      </w:pPr>
      <w:proofErr w:type="gramStart"/>
      <w:r w:rsidRPr="00E33DCE">
        <w:rPr>
          <w:lang w:val="en-US"/>
        </w:rPr>
        <w:t>head(</w:t>
      </w:r>
      <w:proofErr w:type="gramEnd"/>
      <w:r w:rsidRPr="00E33DCE">
        <w:rPr>
          <w:lang w:val="en-US"/>
        </w:rPr>
        <w:t>UPCC1)</w:t>
      </w:r>
    </w:p>
    <w:p w14:paraId="59E767D1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# Run PCA ## Using </w:t>
      </w:r>
      <w:proofErr w:type="spellStart"/>
      <w:r w:rsidRPr="00E33DCE">
        <w:rPr>
          <w:lang w:val="en-US"/>
        </w:rPr>
        <w:t>FactoMineR</w:t>
      </w:r>
      <w:proofErr w:type="spellEnd"/>
    </w:p>
    <w:p w14:paraId="1D8697EE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GSES_pca</w:t>
      </w:r>
      <w:proofErr w:type="spellEnd"/>
      <w:r w:rsidRPr="00E33DCE">
        <w:rPr>
          <w:lang w:val="en-US"/>
        </w:rPr>
        <w:t xml:space="preserve"> &lt;- PCA(GSES1)</w:t>
      </w:r>
    </w:p>
    <w:p w14:paraId="4F7F3CE8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UPCC_pca</w:t>
      </w:r>
      <w:proofErr w:type="spellEnd"/>
      <w:r w:rsidRPr="00E33DCE">
        <w:rPr>
          <w:lang w:val="en-US"/>
        </w:rPr>
        <w:t xml:space="preserve"> &lt;- PCA(UPCC1)</w:t>
      </w:r>
    </w:p>
    <w:p w14:paraId="5F507A01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# Scree plot ## Using </w:t>
      </w:r>
      <w:proofErr w:type="spellStart"/>
      <w:r w:rsidRPr="00E33DCE">
        <w:rPr>
          <w:lang w:val="en-US"/>
        </w:rPr>
        <w:t>factoextra</w:t>
      </w:r>
      <w:proofErr w:type="spellEnd"/>
    </w:p>
    <w:p w14:paraId="2D655D85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fviz_</w:t>
      </w:r>
      <w:proofErr w:type="gramStart"/>
      <w:r w:rsidRPr="00E33DCE">
        <w:rPr>
          <w:lang w:val="en-US"/>
        </w:rPr>
        <w:t>screeplot</w:t>
      </w:r>
      <w:proofErr w:type="spellEnd"/>
      <w:r w:rsidRPr="00E33DCE">
        <w:rPr>
          <w:lang w:val="en-US"/>
        </w:rPr>
        <w:t>(</w:t>
      </w:r>
      <w:proofErr w:type="spellStart"/>
      <w:proofErr w:type="gramEnd"/>
      <w:r w:rsidRPr="00E33DCE">
        <w:rPr>
          <w:lang w:val="en-US"/>
        </w:rPr>
        <w:t>GSES_pca</w:t>
      </w:r>
      <w:proofErr w:type="spellEnd"/>
      <w:r w:rsidRPr="00E33DCE">
        <w:rPr>
          <w:lang w:val="en-US"/>
        </w:rPr>
        <w:t xml:space="preserve">, </w:t>
      </w:r>
      <w:proofErr w:type="spellStart"/>
      <w:r w:rsidRPr="00E33DCE">
        <w:rPr>
          <w:lang w:val="en-US"/>
        </w:rPr>
        <w:t>ncp</w:t>
      </w:r>
      <w:proofErr w:type="spellEnd"/>
      <w:r w:rsidRPr="00E33DCE">
        <w:rPr>
          <w:lang w:val="en-US"/>
        </w:rPr>
        <w:t>=5)</w:t>
      </w:r>
    </w:p>
    <w:p w14:paraId="24C17309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fviz_</w:t>
      </w:r>
      <w:proofErr w:type="gramStart"/>
      <w:r w:rsidRPr="00E33DCE">
        <w:rPr>
          <w:lang w:val="en-US"/>
        </w:rPr>
        <w:t>screeplot</w:t>
      </w:r>
      <w:proofErr w:type="spellEnd"/>
      <w:r w:rsidRPr="00E33DCE">
        <w:rPr>
          <w:lang w:val="en-US"/>
        </w:rPr>
        <w:t>(</w:t>
      </w:r>
      <w:proofErr w:type="spellStart"/>
      <w:proofErr w:type="gramEnd"/>
      <w:r w:rsidRPr="00E33DCE">
        <w:rPr>
          <w:lang w:val="en-US"/>
        </w:rPr>
        <w:t>UPCC_pca</w:t>
      </w:r>
      <w:proofErr w:type="spellEnd"/>
      <w:r w:rsidRPr="00E33DCE">
        <w:rPr>
          <w:lang w:val="en-US"/>
        </w:rPr>
        <w:t xml:space="preserve">, </w:t>
      </w:r>
      <w:proofErr w:type="spellStart"/>
      <w:r w:rsidRPr="00E33DCE">
        <w:rPr>
          <w:lang w:val="en-US"/>
        </w:rPr>
        <w:t>ncp</w:t>
      </w:r>
      <w:proofErr w:type="spellEnd"/>
      <w:r w:rsidRPr="00E33DCE">
        <w:rPr>
          <w:lang w:val="en-US"/>
        </w:rPr>
        <w:t>=5)</w:t>
      </w:r>
    </w:p>
    <w:p w14:paraId="2C66F132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lastRenderedPageBreak/>
        <w:t xml:space="preserve">#Answer: GSES </w:t>
      </w:r>
      <w:proofErr w:type="gramStart"/>
      <w:r w:rsidRPr="00E33DCE">
        <w:rPr>
          <w:lang w:val="en-US"/>
        </w:rPr>
        <w:t>shows  1</w:t>
      </w:r>
      <w:proofErr w:type="gramEnd"/>
      <w:r w:rsidRPr="00E33DCE">
        <w:rPr>
          <w:lang w:val="en-US"/>
        </w:rPr>
        <w:t xml:space="preserve"> components</w:t>
      </w:r>
    </w:p>
    <w:p w14:paraId="043FC53D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Answer: UPCC </w:t>
      </w:r>
      <w:proofErr w:type="gramStart"/>
      <w:r w:rsidRPr="00E33DCE">
        <w:rPr>
          <w:lang w:val="en-US"/>
        </w:rPr>
        <w:t>shows  1</w:t>
      </w:r>
      <w:proofErr w:type="gramEnd"/>
      <w:r w:rsidRPr="00E33DCE">
        <w:rPr>
          <w:lang w:val="en-US"/>
        </w:rPr>
        <w:t xml:space="preserve"> components</w:t>
      </w:r>
    </w:p>
    <w:p w14:paraId="1D7E5FDF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# Kaiser-Guttman ##</w:t>
      </w:r>
    </w:p>
    <w:p w14:paraId="1430B605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GSES_pca$eig</w:t>
      </w:r>
      <w:proofErr w:type="spellEnd"/>
    </w:p>
    <w:p w14:paraId="2BC3A6A6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UPCC_pca$eig</w:t>
      </w:r>
      <w:proofErr w:type="spellEnd"/>
    </w:p>
    <w:p w14:paraId="0BDCF710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 Alternatives: </w:t>
      </w:r>
      <w:proofErr w:type="gramStart"/>
      <w:r w:rsidRPr="00E33DCE">
        <w:rPr>
          <w:lang w:val="en-US"/>
        </w:rPr>
        <w:t>summary(</w:t>
      </w:r>
      <w:proofErr w:type="spellStart"/>
      <w:proofErr w:type="gramEnd"/>
      <w:r w:rsidRPr="00E33DCE">
        <w:rPr>
          <w:lang w:val="en-US"/>
        </w:rPr>
        <w:t>GSES_pca</w:t>
      </w:r>
      <w:proofErr w:type="spellEnd"/>
      <w:r w:rsidRPr="00E33DCE">
        <w:rPr>
          <w:lang w:val="en-US"/>
        </w:rPr>
        <w:t xml:space="preserve">), </w:t>
      </w:r>
      <w:proofErr w:type="spellStart"/>
      <w:r w:rsidRPr="00E33DCE">
        <w:rPr>
          <w:lang w:val="en-US"/>
        </w:rPr>
        <w:t>get_eigenvalue</w:t>
      </w:r>
      <w:proofErr w:type="spellEnd"/>
      <w:r w:rsidRPr="00E33DCE">
        <w:rPr>
          <w:lang w:val="en-US"/>
        </w:rPr>
        <w:t>(</w:t>
      </w:r>
      <w:proofErr w:type="spellStart"/>
      <w:r w:rsidRPr="00E33DCE">
        <w:rPr>
          <w:lang w:val="en-US"/>
        </w:rPr>
        <w:t>GSES_pca</w:t>
      </w:r>
      <w:proofErr w:type="spellEnd"/>
      <w:r w:rsidRPr="00E33DCE">
        <w:rPr>
          <w:lang w:val="en-US"/>
        </w:rPr>
        <w:t>)</w:t>
      </w:r>
    </w:p>
    <w:p w14:paraId="36FEE29A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Answer: GSES 1 Eigenvalues &gt; 1</w:t>
      </w:r>
    </w:p>
    <w:p w14:paraId="6B47F3DA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Answer: UPCC 4 Eigenvalues &gt; 1</w:t>
      </w:r>
    </w:p>
    <w:p w14:paraId="4262DE18" w14:textId="77777777" w:rsidR="00C871E5" w:rsidRPr="00E33DCE" w:rsidRDefault="00C871E5" w:rsidP="00C871E5">
      <w:pPr>
        <w:rPr>
          <w:lang w:val="en-US"/>
        </w:rPr>
      </w:pPr>
    </w:p>
    <w:p w14:paraId="65EF07C6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# Parallel analysis ## Using psych package</w:t>
      </w:r>
    </w:p>
    <w:p w14:paraId="1E0A1498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GSES_fa_parallel</w:t>
      </w:r>
      <w:proofErr w:type="spellEnd"/>
      <w:r w:rsidRPr="00E33DCE">
        <w:rPr>
          <w:lang w:val="en-US"/>
        </w:rPr>
        <w:t xml:space="preserve"> &lt;- </w:t>
      </w:r>
      <w:proofErr w:type="spellStart"/>
      <w:proofErr w:type="gramStart"/>
      <w:r w:rsidRPr="00E33DCE">
        <w:rPr>
          <w:lang w:val="en-US"/>
        </w:rPr>
        <w:t>fa.parallel</w:t>
      </w:r>
      <w:proofErr w:type="spellEnd"/>
      <w:proofErr w:type="gramEnd"/>
      <w:r w:rsidRPr="00E33DCE">
        <w:rPr>
          <w:lang w:val="en-US"/>
        </w:rPr>
        <w:t>(GSES1)</w:t>
      </w:r>
    </w:p>
    <w:p w14:paraId="03C4C0A6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GSES_fa_parallel</w:t>
      </w:r>
      <w:proofErr w:type="spellEnd"/>
    </w:p>
    <w:p w14:paraId="2E1F40FA" w14:textId="77777777" w:rsidR="00C871E5" w:rsidRPr="00AF6614" w:rsidRDefault="00C871E5" w:rsidP="00C871E5">
      <w:pPr>
        <w:rPr>
          <w:lang w:val="en-US"/>
        </w:rPr>
      </w:pPr>
      <w:proofErr w:type="spellStart"/>
      <w:r w:rsidRPr="00AF6614">
        <w:rPr>
          <w:lang w:val="en-US"/>
        </w:rPr>
        <w:t>UPCC_fa_parallel</w:t>
      </w:r>
      <w:proofErr w:type="spellEnd"/>
      <w:r w:rsidRPr="00AF6614">
        <w:rPr>
          <w:lang w:val="en-US"/>
        </w:rPr>
        <w:t xml:space="preserve"> &lt;- </w:t>
      </w:r>
      <w:proofErr w:type="spellStart"/>
      <w:proofErr w:type="gramStart"/>
      <w:r w:rsidRPr="00AF6614">
        <w:rPr>
          <w:lang w:val="en-US"/>
        </w:rPr>
        <w:t>fa.parallel</w:t>
      </w:r>
      <w:proofErr w:type="spellEnd"/>
      <w:proofErr w:type="gramEnd"/>
      <w:r w:rsidRPr="00AF6614">
        <w:rPr>
          <w:lang w:val="en-US"/>
        </w:rPr>
        <w:t>(UPCC1)</w:t>
      </w:r>
    </w:p>
    <w:p w14:paraId="000C71CB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UPCC_fa_parallel</w:t>
      </w:r>
      <w:proofErr w:type="spellEnd"/>
    </w:p>
    <w:p w14:paraId="78762A58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Answer: GSES Parallel analysis suggests 1 components</w:t>
      </w:r>
    </w:p>
    <w:p w14:paraId="68437B9C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Answer: UPCC Parallel analysis suggests 1 components</w:t>
      </w:r>
    </w:p>
    <w:p w14:paraId="7FEA1112" w14:textId="77777777" w:rsidR="00C871E5" w:rsidRPr="00E33DCE" w:rsidRDefault="00C871E5" w:rsidP="00C871E5">
      <w:pPr>
        <w:rPr>
          <w:lang w:val="en-US"/>
        </w:rPr>
      </w:pPr>
    </w:p>
    <w:p w14:paraId="519DD3FA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# Relevant questions ##</w:t>
      </w:r>
    </w:p>
    <w:p w14:paraId="2EDA0227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 Create a </w:t>
      </w:r>
      <w:proofErr w:type="spellStart"/>
      <w:r w:rsidRPr="00E33DCE">
        <w:rPr>
          <w:lang w:val="en-US"/>
        </w:rPr>
        <w:t>barplot</w:t>
      </w:r>
      <w:proofErr w:type="spellEnd"/>
      <w:r w:rsidRPr="00E33DCE">
        <w:rPr>
          <w:lang w:val="en-US"/>
        </w:rPr>
        <w:t xml:space="preserve"> for the variables with the highest contributions to the 1st PC.</w:t>
      </w:r>
    </w:p>
    <w:p w14:paraId="7C914DF5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fviz_</w:t>
      </w:r>
      <w:proofErr w:type="gramStart"/>
      <w:r w:rsidRPr="00E33DCE">
        <w:rPr>
          <w:lang w:val="en-US"/>
        </w:rPr>
        <w:t>contrib</w:t>
      </w:r>
      <w:proofErr w:type="spellEnd"/>
      <w:r w:rsidRPr="00E33DCE">
        <w:rPr>
          <w:lang w:val="en-US"/>
        </w:rPr>
        <w:t>(</w:t>
      </w:r>
      <w:proofErr w:type="spellStart"/>
      <w:proofErr w:type="gramEnd"/>
      <w:r w:rsidRPr="00E33DCE">
        <w:rPr>
          <w:lang w:val="en-US"/>
        </w:rPr>
        <w:t>GSES_pca</w:t>
      </w:r>
      <w:proofErr w:type="spellEnd"/>
      <w:r w:rsidRPr="00E33DCE">
        <w:rPr>
          <w:lang w:val="en-US"/>
        </w:rPr>
        <w:t>, choice = "var", axes = 1, top = 10)</w:t>
      </w:r>
    </w:p>
    <w:p w14:paraId="6D68AE41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 xml:space="preserve"># Create a </w:t>
      </w:r>
      <w:proofErr w:type="spellStart"/>
      <w:r w:rsidRPr="00E33DCE">
        <w:rPr>
          <w:lang w:val="en-US"/>
        </w:rPr>
        <w:t>barplot</w:t>
      </w:r>
      <w:proofErr w:type="spellEnd"/>
      <w:r w:rsidRPr="00E33DCE">
        <w:rPr>
          <w:lang w:val="en-US"/>
        </w:rPr>
        <w:t xml:space="preserve"> for the variables with the highest contributions to the 1st PC.</w:t>
      </w:r>
    </w:p>
    <w:p w14:paraId="63F1F65C" w14:textId="77777777" w:rsidR="00C871E5" w:rsidRPr="00E33DCE" w:rsidRDefault="00C871E5" w:rsidP="00C871E5">
      <w:pPr>
        <w:rPr>
          <w:lang w:val="en-US"/>
        </w:rPr>
      </w:pPr>
      <w:proofErr w:type="spellStart"/>
      <w:r w:rsidRPr="00E33DCE">
        <w:rPr>
          <w:lang w:val="en-US"/>
        </w:rPr>
        <w:t>fviz_</w:t>
      </w:r>
      <w:proofErr w:type="gramStart"/>
      <w:r w:rsidRPr="00E33DCE">
        <w:rPr>
          <w:lang w:val="en-US"/>
        </w:rPr>
        <w:t>contrib</w:t>
      </w:r>
      <w:proofErr w:type="spellEnd"/>
      <w:r w:rsidRPr="00E33DCE">
        <w:rPr>
          <w:lang w:val="en-US"/>
        </w:rPr>
        <w:t>(</w:t>
      </w:r>
      <w:proofErr w:type="spellStart"/>
      <w:proofErr w:type="gramEnd"/>
      <w:r w:rsidRPr="00E33DCE">
        <w:rPr>
          <w:lang w:val="en-US"/>
        </w:rPr>
        <w:t>UPCC_pca</w:t>
      </w:r>
      <w:proofErr w:type="spellEnd"/>
      <w:r w:rsidRPr="00E33DCE">
        <w:rPr>
          <w:lang w:val="en-US"/>
        </w:rPr>
        <w:t>, choice = "var", axes = 1, top = 10)</w:t>
      </w:r>
    </w:p>
    <w:p w14:paraId="54852646" w14:textId="77777777" w:rsidR="00C871E5" w:rsidRPr="00E33DCE" w:rsidRDefault="00C871E5" w:rsidP="00C871E5">
      <w:pPr>
        <w:rPr>
          <w:lang w:val="en-US"/>
        </w:rPr>
      </w:pPr>
    </w:p>
    <w:p w14:paraId="131A3921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# RANDOM ##</w:t>
      </w:r>
    </w:p>
    <w:p w14:paraId="700E5777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</w:t>
      </w:r>
      <w:proofErr w:type="gramStart"/>
      <w:r w:rsidRPr="00E33DCE">
        <w:rPr>
          <w:lang w:val="en-US"/>
        </w:rPr>
        <w:t>summary(</w:t>
      </w:r>
      <w:proofErr w:type="spellStart"/>
      <w:proofErr w:type="gramEnd"/>
      <w:r w:rsidRPr="00E33DCE">
        <w:rPr>
          <w:lang w:val="en-US"/>
        </w:rPr>
        <w:t>GSES_pca</w:t>
      </w:r>
      <w:proofErr w:type="spellEnd"/>
      <w:r w:rsidRPr="00E33DCE">
        <w:rPr>
          <w:lang w:val="en-US"/>
        </w:rPr>
        <w:t>)</w:t>
      </w:r>
    </w:p>
    <w:p w14:paraId="713E5E13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</w:t>
      </w:r>
      <w:proofErr w:type="spellStart"/>
      <w:r w:rsidRPr="00E33DCE">
        <w:rPr>
          <w:lang w:val="en-US"/>
        </w:rPr>
        <w:t>GSES_pca$ind$coord</w:t>
      </w:r>
      <w:proofErr w:type="spellEnd"/>
    </w:p>
    <w:p w14:paraId="00ABE3D6" w14:textId="77777777" w:rsidR="00C871E5" w:rsidRPr="00E33DCE" w:rsidRDefault="00C871E5" w:rsidP="00C871E5">
      <w:pPr>
        <w:rPr>
          <w:lang w:val="en-US"/>
        </w:rPr>
      </w:pPr>
      <w:r w:rsidRPr="00E33DCE">
        <w:rPr>
          <w:lang w:val="en-US"/>
        </w:rPr>
        <w:t>#</w:t>
      </w:r>
      <w:proofErr w:type="gramStart"/>
      <w:r w:rsidRPr="00E33DCE">
        <w:rPr>
          <w:lang w:val="en-US"/>
        </w:rPr>
        <w:t>sweep(</w:t>
      </w:r>
      <w:proofErr w:type="gramEnd"/>
      <w:r w:rsidRPr="00E33DCE">
        <w:rPr>
          <w:lang w:val="en-US"/>
        </w:rPr>
        <w:t>GSES_pca$var$coord,2,sqrt(GSES_pca$eig[1:ncol(GSES_pca$var$coord),1]),FUN="/")</w:t>
      </w:r>
    </w:p>
    <w:p w14:paraId="72E315A7" w14:textId="77777777" w:rsidR="00C871E5" w:rsidRDefault="00C871E5" w:rsidP="003B64C0">
      <w:pPr>
        <w:autoSpaceDE w:val="0"/>
        <w:autoSpaceDN w:val="0"/>
        <w:adjustRightInd w:val="0"/>
        <w:spacing w:after="0" w:line="400" w:lineRule="atLeast"/>
        <w:rPr>
          <w:lang w:val="en-US"/>
        </w:rPr>
      </w:pPr>
      <w:r w:rsidRPr="00E33DCE">
        <w:rPr>
          <w:lang w:val="en-US"/>
        </w:rPr>
        <w:t xml:space="preserve">#0.3086547 * </w:t>
      </w:r>
      <w:proofErr w:type="gramStart"/>
      <w:r w:rsidRPr="00E33DCE">
        <w:rPr>
          <w:lang w:val="en-US"/>
        </w:rPr>
        <w:t>sqrt(</w:t>
      </w:r>
      <w:proofErr w:type="gramEnd"/>
      <w:r w:rsidRPr="00E33DCE">
        <w:rPr>
          <w:lang w:val="en-US"/>
        </w:rPr>
        <w:t>5.6809172</w:t>
      </w:r>
    </w:p>
    <w:p w14:paraId="092772E5" w14:textId="77777777" w:rsidR="00C871E5" w:rsidRDefault="00C871E5" w:rsidP="003B64C0">
      <w:pPr>
        <w:autoSpaceDE w:val="0"/>
        <w:autoSpaceDN w:val="0"/>
        <w:adjustRightInd w:val="0"/>
        <w:spacing w:after="0" w:line="400" w:lineRule="atLeast"/>
      </w:pPr>
    </w:p>
    <w:p w14:paraId="12276A4A" w14:textId="77777777" w:rsidR="00C871E5" w:rsidRDefault="00C871E5" w:rsidP="003B64C0">
      <w:pPr>
        <w:autoSpaceDE w:val="0"/>
        <w:autoSpaceDN w:val="0"/>
        <w:adjustRightInd w:val="0"/>
        <w:spacing w:after="0" w:line="400" w:lineRule="atLeast"/>
      </w:pPr>
    </w:p>
    <w:p w14:paraId="1B094E99" w14:textId="77777777" w:rsidR="00C871E5" w:rsidRDefault="00C871E5" w:rsidP="003B64C0">
      <w:pPr>
        <w:autoSpaceDE w:val="0"/>
        <w:autoSpaceDN w:val="0"/>
        <w:adjustRightInd w:val="0"/>
        <w:spacing w:after="0" w:line="400" w:lineRule="atLeast"/>
      </w:pPr>
    </w:p>
    <w:p w14:paraId="15AA2998" w14:textId="2B3CF106" w:rsidR="003B64C0" w:rsidRPr="00AF6614" w:rsidRDefault="003B64C0" w:rsidP="003B64C0">
      <w:pPr>
        <w:autoSpaceDE w:val="0"/>
        <w:autoSpaceDN w:val="0"/>
        <w:adjustRightInd w:val="0"/>
        <w:spacing w:after="0" w:line="400" w:lineRule="atLeast"/>
        <w:rPr>
          <w:u w:val="single"/>
        </w:rPr>
      </w:pPr>
      <w:r w:rsidRPr="00AF6614">
        <w:rPr>
          <w:u w:val="single"/>
        </w:rPr>
        <w:t xml:space="preserve">Appendix </w:t>
      </w:r>
      <w:r w:rsidR="00C871E5">
        <w:rPr>
          <w:u w:val="single"/>
        </w:rPr>
        <w:t>2</w:t>
      </w:r>
      <w:r w:rsidRPr="00AF6614">
        <w:rPr>
          <w:u w:val="single"/>
        </w:rPr>
        <w:t>: PCA &amp; Scree plot</w:t>
      </w:r>
    </w:p>
    <w:p w14:paraId="3525F7A3" w14:textId="4E9E5521" w:rsidR="00E33DCE" w:rsidRDefault="00E33DCE" w:rsidP="003B64C0">
      <w:pPr>
        <w:autoSpaceDE w:val="0"/>
        <w:autoSpaceDN w:val="0"/>
        <w:adjustRightInd w:val="0"/>
        <w:spacing w:after="0" w:line="400" w:lineRule="atLeast"/>
      </w:pPr>
      <w:r>
        <w:t>GSES</w:t>
      </w:r>
    </w:p>
    <w:tbl>
      <w:tblPr>
        <w:tblW w:w="736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7"/>
        <w:gridCol w:w="854"/>
        <w:gridCol w:w="1119"/>
        <w:gridCol w:w="1154"/>
        <w:gridCol w:w="853"/>
        <w:gridCol w:w="939"/>
        <w:gridCol w:w="1154"/>
      </w:tblGrid>
      <w:tr w:rsidR="00E33DCE" w:rsidRPr="00F345AD" w14:paraId="573AD66E" w14:textId="77777777" w:rsidTr="006D0177">
        <w:trPr>
          <w:trHeight w:val="795"/>
        </w:trPr>
        <w:tc>
          <w:tcPr>
            <w:tcW w:w="736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F78F21" w14:textId="44040C88" w:rsidR="00E33DCE" w:rsidRPr="003D7306" w:rsidRDefault="00E33DCE" w:rsidP="00A7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Total Variance Explained</w:t>
            </w:r>
          </w:p>
        </w:tc>
      </w:tr>
      <w:tr w:rsidR="00E33DCE" w:rsidRPr="00F345AD" w14:paraId="4D13076A" w14:textId="77777777" w:rsidTr="006D0177">
        <w:trPr>
          <w:trHeight w:val="600"/>
        </w:trPr>
        <w:tc>
          <w:tcPr>
            <w:tcW w:w="1314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1141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Component</w:t>
            </w:r>
          </w:p>
        </w:tc>
        <w:tc>
          <w:tcPr>
            <w:tcW w:w="3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CF0A0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Initial Eigenvalues</w:t>
            </w:r>
          </w:p>
        </w:tc>
        <w:tc>
          <w:tcPr>
            <w:tcW w:w="29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981966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Extraction Sums of Squared Loadings</w:t>
            </w:r>
          </w:p>
        </w:tc>
      </w:tr>
      <w:tr w:rsidR="00E33DCE" w:rsidRPr="003D7306" w14:paraId="3A6F1050" w14:textId="77777777" w:rsidTr="006D0177">
        <w:trPr>
          <w:trHeight w:val="600"/>
        </w:trPr>
        <w:tc>
          <w:tcPr>
            <w:tcW w:w="1314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05189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4E16B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Total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88808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% of Variance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783A8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Cumulative %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2B253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Total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00261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% of Variance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58101D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Cumulative %</w:t>
            </w:r>
          </w:p>
        </w:tc>
      </w:tr>
      <w:tr w:rsidR="00E33DCE" w:rsidRPr="003D7306" w14:paraId="0BFCE7F0" w14:textId="77777777" w:rsidTr="006D0177">
        <w:trPr>
          <w:trHeight w:val="30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1967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739E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.681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58D3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6.809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659D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6.809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2043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.681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8B42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6.809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C3436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6.809</w:t>
            </w:r>
          </w:p>
        </w:tc>
      </w:tr>
      <w:tr w:rsidR="00E33DCE" w:rsidRPr="003D7306" w14:paraId="08A78E20" w14:textId="77777777" w:rsidTr="006D0177">
        <w:trPr>
          <w:trHeight w:val="30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A93C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48FA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952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83A1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.524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9313D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66.333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2C36F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03DBC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CD28E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527C3978" w14:textId="77777777" w:rsidTr="006D0177">
        <w:trPr>
          <w:trHeight w:val="30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4118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05E5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762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F758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7.622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CEB7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73.95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17D1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8747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4880A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07E090ED" w14:textId="77777777" w:rsidTr="006D0177">
        <w:trPr>
          <w:trHeight w:val="30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5904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CCBE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525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7748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.251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D2E9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79.206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0B76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933AB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1FED53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386F983C" w14:textId="77777777" w:rsidTr="006D0177">
        <w:trPr>
          <w:trHeight w:val="30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48CA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55B4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502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BA6D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.021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D074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84.227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C57C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131BB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DC01B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47C75403" w14:textId="77777777" w:rsidTr="006D0177">
        <w:trPr>
          <w:trHeight w:val="30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01A2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71FC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378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B138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3.775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9BE2D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88.002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16F6F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CB9CF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4114C9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624F0A50" w14:textId="77777777" w:rsidTr="006D0177">
        <w:trPr>
          <w:trHeight w:val="60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ECDA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7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391D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361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E1A8D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3.608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D775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1.6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79EC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2A976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FBC8B0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63A74B33" w14:textId="77777777" w:rsidTr="006D0177">
        <w:trPr>
          <w:trHeight w:val="315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B7B0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8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A83F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349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59A2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3.495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8D5C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5.10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E829F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5D83D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B58B22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6AE830BD" w14:textId="77777777" w:rsidTr="006D0177">
        <w:trPr>
          <w:trHeight w:val="30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CD80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8E2C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86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0E2C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.865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7E6A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7.97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739C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157B9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0F1D69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56DC5F26" w14:textId="77777777" w:rsidTr="006D0177">
        <w:trPr>
          <w:trHeight w:val="60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2BC9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8F4E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03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7D67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.03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ACAC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0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1F55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D8AD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73D5C2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</w:tbl>
    <w:p w14:paraId="5F3B0F51" w14:textId="77777777" w:rsidR="00E33DCE" w:rsidRDefault="00E33DCE" w:rsidP="00E33DCE"/>
    <w:tbl>
      <w:tblPr>
        <w:tblW w:w="280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0"/>
        <w:gridCol w:w="1465"/>
      </w:tblGrid>
      <w:tr w:rsidR="00E33DCE" w:rsidRPr="00F345AD" w14:paraId="3B979671" w14:textId="77777777" w:rsidTr="006D0177">
        <w:trPr>
          <w:trHeight w:val="765"/>
        </w:trPr>
        <w:tc>
          <w:tcPr>
            <w:tcW w:w="280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C78072" w14:textId="4F6268B6" w:rsidR="00E33DCE" w:rsidRPr="003D7306" w:rsidRDefault="00E33DCE" w:rsidP="00A7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Component Matrix</w:t>
            </w:r>
          </w:p>
        </w:tc>
      </w:tr>
      <w:tr w:rsidR="00E33DCE" w:rsidRPr="003D7306" w14:paraId="2714DDB3" w14:textId="77777777" w:rsidTr="006D0177">
        <w:trPr>
          <w:trHeight w:val="765"/>
        </w:trPr>
        <w:tc>
          <w:tcPr>
            <w:tcW w:w="134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33ECC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 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3CF87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Component</w:t>
            </w:r>
          </w:p>
        </w:tc>
      </w:tr>
      <w:tr w:rsidR="00E33DCE" w:rsidRPr="003D7306" w14:paraId="133E3615" w14:textId="77777777" w:rsidTr="006D0177">
        <w:trPr>
          <w:trHeight w:val="300"/>
        </w:trPr>
        <w:tc>
          <w:tcPr>
            <w:tcW w:w="134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9E83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9EEED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</w:tr>
      <w:tr w:rsidR="00E33DCE" w:rsidRPr="00E37DE7" w14:paraId="1DD40A8F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D7408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1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493DC9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b/>
                <w:color w:val="000000"/>
                <w:lang w:eastAsia="nl-NL"/>
              </w:rPr>
              <w:t>0.736</w:t>
            </w:r>
          </w:p>
        </w:tc>
      </w:tr>
      <w:tr w:rsidR="00E33DCE" w:rsidRPr="003D7306" w14:paraId="5C6455D6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5CED0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2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FBEA9C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color w:val="000000"/>
                <w:lang w:eastAsia="nl-NL"/>
              </w:rPr>
              <w:t>0.59</w:t>
            </w:r>
          </w:p>
        </w:tc>
      </w:tr>
      <w:tr w:rsidR="00E33DCE" w:rsidRPr="003D7306" w14:paraId="406A1096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DD3A1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3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EC75A5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b/>
                <w:color w:val="000000"/>
                <w:lang w:eastAsia="nl-NL"/>
              </w:rPr>
              <w:t>0.739</w:t>
            </w:r>
          </w:p>
        </w:tc>
      </w:tr>
      <w:tr w:rsidR="00E33DCE" w:rsidRPr="003D7306" w14:paraId="40A25827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B1592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4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75C08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b/>
                <w:color w:val="000000"/>
                <w:lang w:eastAsia="nl-NL"/>
              </w:rPr>
              <w:t>0.773</w:t>
            </w:r>
          </w:p>
        </w:tc>
      </w:tr>
      <w:tr w:rsidR="00E33DCE" w:rsidRPr="003D7306" w14:paraId="666F8720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CA151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5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656F66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b/>
                <w:color w:val="000000"/>
                <w:lang w:eastAsia="nl-NL"/>
              </w:rPr>
              <w:t>0.802</w:t>
            </w:r>
          </w:p>
        </w:tc>
      </w:tr>
      <w:tr w:rsidR="00E33DCE" w:rsidRPr="003D7306" w14:paraId="370AE99A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FC631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6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833167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b/>
                <w:color w:val="000000"/>
                <w:lang w:eastAsia="nl-NL"/>
              </w:rPr>
              <w:t>0.803</w:t>
            </w:r>
          </w:p>
        </w:tc>
      </w:tr>
      <w:tr w:rsidR="00E33DCE" w:rsidRPr="003D7306" w14:paraId="5583820A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080B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7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4739DB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b/>
                <w:color w:val="000000"/>
                <w:lang w:eastAsia="nl-NL"/>
              </w:rPr>
              <w:t>0.776</w:t>
            </w:r>
          </w:p>
        </w:tc>
      </w:tr>
      <w:tr w:rsidR="00E33DCE" w:rsidRPr="003D7306" w14:paraId="29F878A3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0A0A9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8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C043DE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b/>
                <w:color w:val="000000"/>
                <w:lang w:eastAsia="nl-NL"/>
              </w:rPr>
              <w:t>0.742</w:t>
            </w:r>
          </w:p>
        </w:tc>
      </w:tr>
      <w:tr w:rsidR="00E33DCE" w:rsidRPr="003D7306" w14:paraId="005D5790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8C8A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9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76746D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b/>
                <w:color w:val="000000"/>
                <w:lang w:eastAsia="nl-NL"/>
              </w:rPr>
              <w:t>0.789</w:t>
            </w:r>
          </w:p>
        </w:tc>
      </w:tr>
      <w:tr w:rsidR="00E33DCE" w:rsidRPr="003D7306" w14:paraId="7BE4A64E" w14:textId="77777777" w:rsidTr="006D0177">
        <w:trPr>
          <w:trHeight w:val="300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4DA40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GSES_10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57FCD" w14:textId="77777777" w:rsidR="00E33DCE" w:rsidRPr="00051772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nl-NL"/>
              </w:rPr>
            </w:pPr>
            <w:r w:rsidRPr="00051772">
              <w:rPr>
                <w:rFonts w:ascii="Calibri" w:eastAsia="Times New Roman" w:hAnsi="Calibri" w:cs="Calibri"/>
                <w:b/>
                <w:color w:val="000000"/>
                <w:lang w:eastAsia="nl-NL"/>
              </w:rPr>
              <w:t>0.766</w:t>
            </w:r>
          </w:p>
        </w:tc>
      </w:tr>
      <w:tr w:rsidR="00E33DCE" w:rsidRPr="00F345AD" w14:paraId="0A5F5C21" w14:textId="77777777" w:rsidTr="006D0177">
        <w:trPr>
          <w:trHeight w:val="1200"/>
        </w:trPr>
        <w:tc>
          <w:tcPr>
            <w:tcW w:w="280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CCF1A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lastRenderedPageBreak/>
              <w:t>Extraction Method: Principal Component Analysis.</w:t>
            </w:r>
          </w:p>
        </w:tc>
      </w:tr>
      <w:tr w:rsidR="00E33DCE" w:rsidRPr="003D7306" w14:paraId="3CC88B50" w14:textId="77777777" w:rsidTr="006D0177">
        <w:trPr>
          <w:trHeight w:val="600"/>
        </w:trPr>
        <w:tc>
          <w:tcPr>
            <w:tcW w:w="2805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5E03E8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a. 1 components extracted.</w:t>
            </w:r>
          </w:p>
        </w:tc>
      </w:tr>
    </w:tbl>
    <w:p w14:paraId="2B349FF1" w14:textId="77777777" w:rsidR="00E33DCE" w:rsidRDefault="00E33DCE" w:rsidP="003B64C0">
      <w:pPr>
        <w:autoSpaceDE w:val="0"/>
        <w:autoSpaceDN w:val="0"/>
        <w:adjustRightInd w:val="0"/>
        <w:spacing w:after="0" w:line="400" w:lineRule="atLeast"/>
      </w:pPr>
    </w:p>
    <w:p w14:paraId="297D4BC3" w14:textId="7EEBDE39" w:rsidR="00E33DCE" w:rsidRDefault="00E33DCE" w:rsidP="003B64C0">
      <w:pPr>
        <w:autoSpaceDE w:val="0"/>
        <w:autoSpaceDN w:val="0"/>
        <w:adjustRightInd w:val="0"/>
        <w:spacing w:after="0" w:line="400" w:lineRule="atLeast"/>
      </w:pPr>
      <w:r>
        <w:t>UPCC</w:t>
      </w:r>
    </w:p>
    <w:tbl>
      <w:tblPr>
        <w:tblW w:w="67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6"/>
        <w:gridCol w:w="687"/>
        <w:gridCol w:w="921"/>
        <w:gridCol w:w="1154"/>
        <w:gridCol w:w="687"/>
        <w:gridCol w:w="921"/>
        <w:gridCol w:w="1154"/>
      </w:tblGrid>
      <w:tr w:rsidR="00E33DCE" w:rsidRPr="00F345AD" w14:paraId="3786BF4E" w14:textId="77777777" w:rsidTr="006D0177">
        <w:trPr>
          <w:trHeight w:val="780"/>
        </w:trPr>
        <w:tc>
          <w:tcPr>
            <w:tcW w:w="672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886491" w14:textId="69409555" w:rsidR="00E33DCE" w:rsidRPr="003D7306" w:rsidRDefault="00E33DCE" w:rsidP="00A7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Total Variance Explained</w:t>
            </w:r>
          </w:p>
        </w:tc>
      </w:tr>
      <w:tr w:rsidR="00E33DCE" w:rsidRPr="00F345AD" w14:paraId="31F68984" w14:textId="77777777" w:rsidTr="006D0177">
        <w:trPr>
          <w:trHeight w:val="600"/>
        </w:trPr>
        <w:tc>
          <w:tcPr>
            <w:tcW w:w="119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5E8C1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Component</w:t>
            </w:r>
          </w:p>
        </w:tc>
        <w:tc>
          <w:tcPr>
            <w:tcW w:w="27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F10A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Initial Eigenvalues</w:t>
            </w:r>
          </w:p>
        </w:tc>
        <w:tc>
          <w:tcPr>
            <w:tcW w:w="27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4E96A9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Extraction Sums of Squared Loadings</w:t>
            </w:r>
          </w:p>
        </w:tc>
      </w:tr>
      <w:tr w:rsidR="00E33DCE" w:rsidRPr="003D7306" w14:paraId="73372422" w14:textId="77777777" w:rsidTr="006D0177">
        <w:trPr>
          <w:trHeight w:val="600"/>
        </w:trPr>
        <w:tc>
          <w:tcPr>
            <w:tcW w:w="119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668A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A282F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Total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4788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% of Variance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0AAA3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Cumulative %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EEFA8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Total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CBB99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% of Variance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5C5E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Cumulative %</w:t>
            </w:r>
          </w:p>
        </w:tc>
      </w:tr>
      <w:tr w:rsidR="00E33DCE" w:rsidRPr="003D7306" w14:paraId="73B91CA5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2230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705A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.293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1D64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4.251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540A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4.251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CF8C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.293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04B5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4.251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A7857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4.251</w:t>
            </w:r>
          </w:p>
        </w:tc>
      </w:tr>
      <w:tr w:rsidR="00E33DCE" w:rsidRPr="003D7306" w14:paraId="288EF2A3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CD90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EE1B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743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72E0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8.298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ECEFD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2.55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79C1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743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B486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8.298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5D73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2.55</w:t>
            </w:r>
          </w:p>
        </w:tc>
      </w:tr>
      <w:tr w:rsidR="00E33DCE" w:rsidRPr="003D7306" w14:paraId="27A23524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F28E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065D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457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050C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6.937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7FAC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9.486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C49F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457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F0A0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6.937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50CBA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9.486</w:t>
            </w:r>
          </w:p>
        </w:tc>
      </w:tr>
      <w:tr w:rsidR="00E33DCE" w:rsidRPr="003D7306" w14:paraId="782A1F42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D6DA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3CB9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048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68E1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.992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4E1B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64.478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4048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048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E306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.992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350A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64.478</w:t>
            </w:r>
          </w:p>
        </w:tc>
      </w:tr>
      <w:tr w:rsidR="00E33DCE" w:rsidRPr="003D7306" w14:paraId="10A775FD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E2C3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5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278D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93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3BC6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.427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FD7F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68.905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C238C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C9A62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6B8A5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6BDFD3B5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635D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C452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844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65F76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.018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03B0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72.923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45C0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B10AB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BB5CB1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0647F0CE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9A5B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7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6302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71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2DCA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3.421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7D63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76.345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3181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FDEBB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0847F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04A64F47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DBB4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8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614E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652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C4BF7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3.104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B141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79.449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F0D5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F07DC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D738B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0A6F2257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BF79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721E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626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DABB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.981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12F7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82.43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60973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53CDF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0D046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18D86835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5103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ADE3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568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B1F6D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.705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1445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85.136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833E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BB40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074B1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44974B49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26B3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1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8963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554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6B4E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.638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62F3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87.773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D7CFD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0B800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0F936B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7C003705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FFA1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2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97A7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502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C708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.388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720D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0.161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40B43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0C86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5FB8D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0F0EC3AB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BC31D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3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8F29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377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FA0D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797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B0A7D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1.958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E2CD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AD5E6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ECAF53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5FCCF8C7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539A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4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1C74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31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6180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521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4915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3.479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8BDD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828B6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EECA20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068ACDC4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0CB4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5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231B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94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AF12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4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3638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4.879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E0882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95499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8F1E50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29A93208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47E7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6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57AA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4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EE1B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166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6C25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6.045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948C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0D8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E3F13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106C3E28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1241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7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24F4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2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78D1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.072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B82D7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7.117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75EC1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AD446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EE6A2D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5C0E487E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9371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8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3F7F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02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C09C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962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F213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8.079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9BDE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723FC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5C1E9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6357D3AB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FE81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9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847F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68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CFD9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801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921D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8.88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3C70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6A7B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2DDBD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11AE0966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03E0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0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89CD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3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6899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661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99F27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99.541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B7CA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9D23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2164B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3D7306" w14:paraId="145A8ECD" w14:textId="77777777" w:rsidTr="006D0177">
        <w:trPr>
          <w:trHeight w:val="300"/>
        </w:trPr>
        <w:tc>
          <w:tcPr>
            <w:tcW w:w="11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B52D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1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5D23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96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DF567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459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C221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00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4DCF7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DDF4C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2C523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F345AD" w14:paraId="36D395E7" w14:textId="77777777" w:rsidTr="006D0177">
        <w:trPr>
          <w:trHeight w:val="300"/>
        </w:trPr>
        <w:tc>
          <w:tcPr>
            <w:tcW w:w="6720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251640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Extraction Method: Principal Component Analysis.</w:t>
            </w:r>
          </w:p>
        </w:tc>
      </w:tr>
    </w:tbl>
    <w:p w14:paraId="6E2A941C" w14:textId="77777777" w:rsidR="00E33DCE" w:rsidRDefault="00E33DCE" w:rsidP="00E33DCE"/>
    <w:tbl>
      <w:tblPr>
        <w:tblW w:w="48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3"/>
        <w:gridCol w:w="960"/>
        <w:gridCol w:w="959"/>
        <w:gridCol w:w="959"/>
        <w:gridCol w:w="959"/>
      </w:tblGrid>
      <w:tr w:rsidR="00E33DCE" w:rsidRPr="00F345AD" w14:paraId="77C45AE4" w14:textId="77777777" w:rsidTr="006D0177">
        <w:trPr>
          <w:trHeight w:val="825"/>
        </w:trPr>
        <w:tc>
          <w:tcPr>
            <w:tcW w:w="480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BE11F9" w14:textId="0256D0F3" w:rsidR="00E33DCE" w:rsidRPr="003D7306" w:rsidRDefault="00E33DCE" w:rsidP="00A7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Component Matrix</w:t>
            </w:r>
          </w:p>
        </w:tc>
      </w:tr>
      <w:tr w:rsidR="00E33DCE" w:rsidRPr="003D7306" w14:paraId="332F198F" w14:textId="77777777" w:rsidTr="00AF6614">
        <w:trPr>
          <w:trHeight w:val="300"/>
        </w:trPr>
        <w:tc>
          <w:tcPr>
            <w:tcW w:w="96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FCA13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 </w:t>
            </w:r>
          </w:p>
        </w:tc>
        <w:tc>
          <w:tcPr>
            <w:tcW w:w="38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580E73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Component</w:t>
            </w:r>
          </w:p>
        </w:tc>
      </w:tr>
      <w:tr w:rsidR="00E33DCE" w:rsidRPr="003D7306" w14:paraId="31718532" w14:textId="77777777" w:rsidTr="00AF6614">
        <w:trPr>
          <w:trHeight w:val="300"/>
        </w:trPr>
        <w:tc>
          <w:tcPr>
            <w:tcW w:w="96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45D3D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9C24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F04D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8BCC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E61F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4</w:t>
            </w:r>
          </w:p>
        </w:tc>
      </w:tr>
      <w:tr w:rsidR="00E33DCE" w:rsidRPr="003D7306" w14:paraId="4B0C8284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F8CD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lastRenderedPageBreak/>
              <w:t>UPCC_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A8DA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60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974E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53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7441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2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0D308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29</w:t>
            </w:r>
          </w:p>
        </w:tc>
      </w:tr>
      <w:tr w:rsidR="00E33DCE" w:rsidRPr="003D7306" w14:paraId="60FBD70B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7CE02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6E43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58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DE26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48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2795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4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658067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53</w:t>
            </w:r>
          </w:p>
        </w:tc>
      </w:tr>
      <w:tr w:rsidR="00E33DCE" w:rsidRPr="003D7306" w14:paraId="56236C1C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5A2D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56794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color w:val="000000"/>
                <w:lang w:eastAsia="nl-NL"/>
              </w:rPr>
              <w:t>0.69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35F3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39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7F77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47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9DD5E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292</w:t>
            </w:r>
          </w:p>
        </w:tc>
      </w:tr>
      <w:tr w:rsidR="00E33DCE" w:rsidRPr="003D7306" w14:paraId="46B2733A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757AC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B31BB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color w:val="000000"/>
                <w:lang w:eastAsia="nl-NL"/>
              </w:rPr>
              <w:t>0.65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FC16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A760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F224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45</w:t>
            </w:r>
          </w:p>
        </w:tc>
      </w:tr>
      <w:tr w:rsidR="00E33DCE" w:rsidRPr="003D7306" w14:paraId="09702B01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B60E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10F74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0.717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9BF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3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D85B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4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BF2EB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88</w:t>
            </w:r>
          </w:p>
        </w:tc>
      </w:tr>
      <w:tr w:rsidR="00E33DCE" w:rsidRPr="003D7306" w14:paraId="0ADEEC7C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E76E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3E524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0.73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A678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3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26A8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24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ED97A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34</w:t>
            </w:r>
          </w:p>
        </w:tc>
      </w:tr>
      <w:tr w:rsidR="00E33DCE" w:rsidRPr="003D7306" w14:paraId="1D9A0D2E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3013A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2E00B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color w:val="000000"/>
                <w:lang w:eastAsia="nl-NL"/>
              </w:rPr>
              <w:t>0.54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9D4E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06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9394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51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D7E5D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97</w:t>
            </w:r>
          </w:p>
        </w:tc>
      </w:tr>
      <w:tr w:rsidR="00E33DCE" w:rsidRPr="003D7306" w14:paraId="59B4D280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85289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32DC9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0.73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02D97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9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1F53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2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080BA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82</w:t>
            </w:r>
          </w:p>
        </w:tc>
      </w:tr>
      <w:tr w:rsidR="00E33DCE" w:rsidRPr="003D7306" w14:paraId="7A65B0D8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C4C80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F6F5D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0.79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02AB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08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35F7D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30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2E9F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24</w:t>
            </w:r>
          </w:p>
        </w:tc>
      </w:tr>
      <w:tr w:rsidR="00E33DCE" w:rsidRPr="003D7306" w14:paraId="66864F8C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E36B2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5179E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color w:val="000000"/>
                <w:lang w:eastAsia="nl-NL"/>
              </w:rPr>
              <w:t>0.676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7D0C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1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14DF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7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98D73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05</w:t>
            </w:r>
          </w:p>
        </w:tc>
      </w:tr>
      <w:tr w:rsidR="00E33DCE" w:rsidRPr="003D7306" w14:paraId="233DE9B1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68886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4E48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color w:val="000000"/>
                <w:lang w:eastAsia="nl-NL"/>
              </w:rPr>
              <w:t>0.56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7CC3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0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22C5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86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AB5DE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579</w:t>
            </w:r>
          </w:p>
        </w:tc>
      </w:tr>
      <w:tr w:rsidR="00E33DCE" w:rsidRPr="003D7306" w14:paraId="421EC7B6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AFA6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A5FA3F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0.82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E03C7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96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3A85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0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3CAF5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061</w:t>
            </w:r>
          </w:p>
        </w:tc>
      </w:tr>
      <w:tr w:rsidR="00E33DCE" w:rsidRPr="003D7306" w14:paraId="6155D12F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072AD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C1D5C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color w:val="000000"/>
                <w:lang w:eastAsia="nl-NL"/>
              </w:rPr>
              <w:t>0.68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F02F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1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1FF4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5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6ADABA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31</w:t>
            </w:r>
          </w:p>
        </w:tc>
      </w:tr>
      <w:tr w:rsidR="00E33DCE" w:rsidRPr="003D7306" w14:paraId="2FAA9F71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6DA1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92196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color w:val="000000"/>
                <w:lang w:eastAsia="nl-NL"/>
              </w:rPr>
              <w:t>0.63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A35A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66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A4B4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19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5687F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43</w:t>
            </w:r>
          </w:p>
        </w:tc>
      </w:tr>
      <w:tr w:rsidR="00E33DCE" w:rsidRPr="003D7306" w14:paraId="1D37C7C1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378EF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33C38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color w:val="000000"/>
                <w:lang w:eastAsia="nl-NL"/>
              </w:rPr>
              <w:t>0.58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A108D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46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9D3C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0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BD677C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27</w:t>
            </w:r>
          </w:p>
        </w:tc>
      </w:tr>
      <w:tr w:rsidR="00E33DCE" w:rsidRPr="003D7306" w14:paraId="27ED6A3D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70A6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81D90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color w:val="000000"/>
                <w:lang w:eastAsia="nl-NL"/>
              </w:rPr>
              <w:t>0.60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3040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02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ECE99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8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88AB1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53</w:t>
            </w:r>
          </w:p>
        </w:tc>
      </w:tr>
      <w:tr w:rsidR="00E33DCE" w:rsidRPr="003D7306" w14:paraId="67E10D62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17A01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25C04" w14:textId="77777777" w:rsidR="00E33DCE" w:rsidRPr="00845C94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845C94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0.80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0F5A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22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BAB74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03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DD610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7</w:t>
            </w:r>
          </w:p>
        </w:tc>
      </w:tr>
      <w:tr w:rsidR="00E33DCE" w:rsidRPr="003D7306" w14:paraId="53CD88F2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B446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B775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69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EE5C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312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0F527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40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9C37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06</w:t>
            </w:r>
          </w:p>
        </w:tc>
      </w:tr>
      <w:tr w:rsidR="00E33DCE" w:rsidRPr="003D7306" w14:paraId="242215A8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B9365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2373F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69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E5683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31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9A546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38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86456B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42</w:t>
            </w:r>
          </w:p>
        </w:tc>
      </w:tr>
      <w:tr w:rsidR="00E33DCE" w:rsidRPr="003D7306" w14:paraId="3A6DBAFD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58434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DA53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65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91A02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-0.446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79A7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47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6CA11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021</w:t>
            </w:r>
          </w:p>
        </w:tc>
      </w:tr>
      <w:tr w:rsidR="00E33DCE" w:rsidRPr="003D7306" w14:paraId="21778090" w14:textId="77777777" w:rsidTr="00AF6614">
        <w:trPr>
          <w:trHeight w:val="300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B5381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UPCC_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F3C4E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30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937E8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14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28245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539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DC5360" w14:textId="77777777" w:rsidR="00E33DCE" w:rsidRPr="003D7306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0.283</w:t>
            </w:r>
          </w:p>
        </w:tc>
      </w:tr>
      <w:tr w:rsidR="00E33DCE" w:rsidRPr="00F345AD" w14:paraId="119E3277" w14:textId="77777777" w:rsidTr="006D0177">
        <w:trPr>
          <w:trHeight w:val="300"/>
        </w:trPr>
        <w:tc>
          <w:tcPr>
            <w:tcW w:w="480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8BE35E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val="en-US" w:eastAsia="nl-NL"/>
              </w:rPr>
              <w:t>Extraction Method: Principal Component Analysis.</w:t>
            </w:r>
          </w:p>
        </w:tc>
      </w:tr>
      <w:tr w:rsidR="00E33DCE" w:rsidRPr="003D7306" w14:paraId="6E2F48AA" w14:textId="77777777" w:rsidTr="006D0177">
        <w:trPr>
          <w:trHeight w:val="300"/>
        </w:trPr>
        <w:tc>
          <w:tcPr>
            <w:tcW w:w="480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02C43D" w14:textId="77777777" w:rsidR="00E33DCE" w:rsidRPr="003D7306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D7306">
              <w:rPr>
                <w:rFonts w:ascii="Calibri" w:eastAsia="Times New Roman" w:hAnsi="Calibri" w:cs="Calibri"/>
                <w:color w:val="000000"/>
                <w:lang w:eastAsia="nl-NL"/>
              </w:rPr>
              <w:t>a. 4 components extracted.</w:t>
            </w:r>
          </w:p>
        </w:tc>
      </w:tr>
    </w:tbl>
    <w:p w14:paraId="27038497" w14:textId="77777777" w:rsidR="00E33DCE" w:rsidRDefault="00E33DCE" w:rsidP="00E33DCE"/>
    <w:tbl>
      <w:tblPr>
        <w:tblW w:w="820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5"/>
        <w:gridCol w:w="851"/>
        <w:gridCol w:w="925"/>
        <w:gridCol w:w="1154"/>
        <w:gridCol w:w="756"/>
        <w:gridCol w:w="925"/>
        <w:gridCol w:w="2399"/>
      </w:tblGrid>
      <w:tr w:rsidR="00E33DCE" w:rsidRPr="00F345AD" w14:paraId="6EFC0FC0" w14:textId="77777777" w:rsidTr="006D0177">
        <w:trPr>
          <w:trHeight w:val="565"/>
        </w:trPr>
        <w:tc>
          <w:tcPr>
            <w:tcW w:w="8205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025ECF" w14:textId="33FD0301" w:rsidR="00E33DCE" w:rsidRPr="009D48D1" w:rsidRDefault="00E33DCE" w:rsidP="00A7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val="en-US" w:eastAsia="nl-NL"/>
              </w:rPr>
              <w:t>Total Variance Explained</w:t>
            </w:r>
          </w:p>
        </w:tc>
      </w:tr>
      <w:tr w:rsidR="00E33DCE" w:rsidRPr="00F345AD" w14:paraId="5A7A2985" w14:textId="77777777" w:rsidTr="006D0177">
        <w:trPr>
          <w:trHeight w:val="600"/>
        </w:trPr>
        <w:tc>
          <w:tcPr>
            <w:tcW w:w="1195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52FCF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Component</w:t>
            </w:r>
          </w:p>
        </w:tc>
        <w:tc>
          <w:tcPr>
            <w:tcW w:w="29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80A2B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Initial Eigenvalues</w:t>
            </w:r>
          </w:p>
        </w:tc>
        <w:tc>
          <w:tcPr>
            <w:tcW w:w="40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AD1A9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val="en-US" w:eastAsia="nl-NL"/>
              </w:rPr>
              <w:t>Extraction Sums of Squared Loadings</w:t>
            </w:r>
          </w:p>
        </w:tc>
      </w:tr>
      <w:tr w:rsidR="00E33DCE" w:rsidRPr="009D48D1" w14:paraId="0467D6B3" w14:textId="77777777" w:rsidTr="006D0177">
        <w:trPr>
          <w:trHeight w:val="600"/>
        </w:trPr>
        <w:tc>
          <w:tcPr>
            <w:tcW w:w="1195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7A717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1D3AE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Total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28824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% of Variance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D7CF4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Cumulative %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F9F78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Total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577C4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% of Variance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906461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Cumulative %</w:t>
            </w:r>
          </w:p>
        </w:tc>
      </w:tr>
      <w:tr w:rsidR="00E33DCE" w:rsidRPr="009D48D1" w14:paraId="3BE4439C" w14:textId="77777777" w:rsidTr="006D0177">
        <w:trPr>
          <w:trHeight w:val="300"/>
        </w:trPr>
        <w:tc>
          <w:tcPr>
            <w:tcW w:w="119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45570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E7D4F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3.899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A0E73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64.987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27F2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64.987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E4467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3.899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32D4A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64.98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DD2BC1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64.987</w:t>
            </w:r>
          </w:p>
        </w:tc>
      </w:tr>
      <w:tr w:rsidR="00E33DCE" w:rsidRPr="009D48D1" w14:paraId="1934ADD9" w14:textId="77777777" w:rsidTr="006D0177">
        <w:trPr>
          <w:trHeight w:val="300"/>
        </w:trPr>
        <w:tc>
          <w:tcPr>
            <w:tcW w:w="119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8FDD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5E31B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0.682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66A22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11.365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286B2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76.353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64D88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91F58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942AA4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9D48D1" w14:paraId="34645C55" w14:textId="77777777" w:rsidTr="006D0177">
        <w:trPr>
          <w:trHeight w:val="300"/>
        </w:trPr>
        <w:tc>
          <w:tcPr>
            <w:tcW w:w="119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E1043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2972E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0.464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EAC6E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7.726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9E762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84.079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E51E6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8C058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E7B700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9D48D1" w14:paraId="14C24B6D" w14:textId="77777777" w:rsidTr="006D0177">
        <w:trPr>
          <w:trHeight w:val="300"/>
        </w:trPr>
        <w:tc>
          <w:tcPr>
            <w:tcW w:w="119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700D9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841C0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0.392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F3014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6.525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43421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90.604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086B2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C10B0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F9085A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9D48D1" w14:paraId="630A3016" w14:textId="77777777" w:rsidTr="006D0177">
        <w:trPr>
          <w:trHeight w:val="300"/>
        </w:trPr>
        <w:tc>
          <w:tcPr>
            <w:tcW w:w="119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44932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8F0A2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0.321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45F3A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5.343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60EF6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95.948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8B382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B4849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20EBFE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9D48D1" w14:paraId="175615EE" w14:textId="77777777" w:rsidTr="006D0177">
        <w:trPr>
          <w:trHeight w:val="300"/>
        </w:trPr>
        <w:tc>
          <w:tcPr>
            <w:tcW w:w="119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39A68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73629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0.243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5AD72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4.052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BAD47" w14:textId="77777777" w:rsidR="00E33DCE" w:rsidRPr="009D48D1" w:rsidRDefault="00E33DCE" w:rsidP="006D01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10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365D8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6DC46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FD23DF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E33DCE" w:rsidRPr="00F345AD" w14:paraId="34A80EDC" w14:textId="77777777" w:rsidTr="006D0177">
        <w:trPr>
          <w:trHeight w:val="300"/>
        </w:trPr>
        <w:tc>
          <w:tcPr>
            <w:tcW w:w="8205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93FEEF" w14:textId="77777777" w:rsidR="00E33DCE" w:rsidRPr="009D48D1" w:rsidRDefault="00E33DCE" w:rsidP="006D0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9D48D1">
              <w:rPr>
                <w:rFonts w:ascii="Calibri" w:eastAsia="Times New Roman" w:hAnsi="Calibri" w:cs="Calibri"/>
                <w:color w:val="000000"/>
                <w:lang w:val="en-US" w:eastAsia="nl-NL"/>
              </w:rPr>
              <w:t>Extraction Method: Principal Component Analysis.</w:t>
            </w:r>
          </w:p>
        </w:tc>
      </w:tr>
    </w:tbl>
    <w:p w14:paraId="17405E27" w14:textId="0F4F19D5" w:rsidR="00E33DCE" w:rsidRDefault="00E33DCE" w:rsidP="003B64C0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  <w:r>
        <w:t>SMAS</w:t>
      </w:r>
    </w:p>
    <w:tbl>
      <w:tblPr>
        <w:tblW w:w="78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671"/>
        <w:gridCol w:w="1341"/>
        <w:gridCol w:w="1331"/>
        <w:gridCol w:w="671"/>
        <w:gridCol w:w="1341"/>
        <w:gridCol w:w="1331"/>
      </w:tblGrid>
      <w:tr w:rsidR="003B64C0" w:rsidRPr="005D5E91" w14:paraId="1221AE93" w14:textId="77777777" w:rsidTr="006D0177">
        <w:trPr>
          <w:cantSplit/>
        </w:trPr>
        <w:tc>
          <w:tcPr>
            <w:tcW w:w="785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0A61CB" w14:textId="77777777" w:rsidR="003B64C0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5567DB6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 Variance Explained</w:t>
            </w:r>
          </w:p>
        </w:tc>
      </w:tr>
      <w:tr w:rsidR="003B64C0" w:rsidRPr="00195746" w14:paraId="7FA25527" w14:textId="77777777" w:rsidTr="006D0177">
        <w:trPr>
          <w:cantSplit/>
        </w:trPr>
        <w:tc>
          <w:tcPr>
            <w:tcW w:w="1170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14:paraId="3132EFD5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Component</w:t>
            </w:r>
          </w:p>
        </w:tc>
        <w:tc>
          <w:tcPr>
            <w:tcW w:w="3343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14:paraId="0A277B39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Initial Eigenvalues</w:t>
            </w:r>
          </w:p>
        </w:tc>
        <w:tc>
          <w:tcPr>
            <w:tcW w:w="3343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27AF0011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Extraction Sums of Squared Loadings</w:t>
            </w:r>
          </w:p>
        </w:tc>
      </w:tr>
      <w:tr w:rsidR="003B64C0" w:rsidRPr="005D5E91" w14:paraId="3E131495" w14:textId="77777777" w:rsidTr="006D0177">
        <w:trPr>
          <w:cantSplit/>
        </w:trPr>
        <w:tc>
          <w:tcPr>
            <w:tcW w:w="1170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14:paraId="11A9B63A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671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36C088B1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341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14:paraId="1348BBEE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% of Variance</w:t>
            </w:r>
          </w:p>
        </w:tc>
        <w:tc>
          <w:tcPr>
            <w:tcW w:w="1331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14:paraId="685E53D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Cumulative %</w:t>
            </w:r>
          </w:p>
        </w:tc>
        <w:tc>
          <w:tcPr>
            <w:tcW w:w="671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14:paraId="05C2D8F7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341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14:paraId="1F0A3341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% of Variance</w:t>
            </w:r>
          </w:p>
        </w:tc>
        <w:tc>
          <w:tcPr>
            <w:tcW w:w="1331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655D0EF1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Cumulative %</w:t>
            </w:r>
          </w:p>
        </w:tc>
      </w:tr>
      <w:tr w:rsidR="003B64C0" w:rsidRPr="005D5E91" w14:paraId="40F3D755" w14:textId="77777777" w:rsidTr="006D0177">
        <w:trPr>
          <w:cantSplit/>
        </w:trPr>
        <w:tc>
          <w:tcPr>
            <w:tcW w:w="1170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D097A95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</w:t>
            </w:r>
          </w:p>
        </w:tc>
        <w:tc>
          <w:tcPr>
            <w:tcW w:w="67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FB099E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9.556</w:t>
            </w:r>
          </w:p>
        </w:tc>
        <w:tc>
          <w:tcPr>
            <w:tcW w:w="134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650CB218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1.855</w:t>
            </w:r>
          </w:p>
        </w:tc>
        <w:tc>
          <w:tcPr>
            <w:tcW w:w="133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33191CB5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1.855</w:t>
            </w:r>
          </w:p>
        </w:tc>
        <w:tc>
          <w:tcPr>
            <w:tcW w:w="67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656F2B5C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9.556</w:t>
            </w:r>
          </w:p>
        </w:tc>
        <w:tc>
          <w:tcPr>
            <w:tcW w:w="134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74DF5FEE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1.855</w:t>
            </w:r>
          </w:p>
        </w:tc>
        <w:tc>
          <w:tcPr>
            <w:tcW w:w="1331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87022CD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1.855</w:t>
            </w:r>
          </w:p>
        </w:tc>
      </w:tr>
      <w:tr w:rsidR="003B64C0" w:rsidRPr="005D5E91" w14:paraId="490A8B58" w14:textId="77777777" w:rsidTr="006D0177">
        <w:trPr>
          <w:cantSplit/>
        </w:trPr>
        <w:tc>
          <w:tcPr>
            <w:tcW w:w="117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598AEF2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D7C564D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2.893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607A06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9.642</w:t>
            </w:r>
          </w:p>
        </w:tc>
        <w:tc>
          <w:tcPr>
            <w:tcW w:w="133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DA0DCB1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1.497</w:t>
            </w:r>
          </w:p>
        </w:tc>
        <w:tc>
          <w:tcPr>
            <w:tcW w:w="6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F3F4D43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2.893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A83F0D0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9.642</w:t>
            </w:r>
          </w:p>
        </w:tc>
        <w:tc>
          <w:tcPr>
            <w:tcW w:w="13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2BA1D80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1.497</w:t>
            </w:r>
          </w:p>
        </w:tc>
      </w:tr>
      <w:tr w:rsidR="003B64C0" w:rsidRPr="005D5E91" w14:paraId="181877F8" w14:textId="77777777" w:rsidTr="006D0177">
        <w:trPr>
          <w:cantSplit/>
        </w:trPr>
        <w:tc>
          <w:tcPr>
            <w:tcW w:w="117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349092A0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6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955CDEE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2.154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BC9FA1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7.181</w:t>
            </w:r>
          </w:p>
        </w:tc>
        <w:tc>
          <w:tcPr>
            <w:tcW w:w="133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E8BAA3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8.678</w:t>
            </w:r>
          </w:p>
        </w:tc>
        <w:tc>
          <w:tcPr>
            <w:tcW w:w="6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F0D7E07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2.154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3A8DD89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7.181</w:t>
            </w:r>
          </w:p>
        </w:tc>
        <w:tc>
          <w:tcPr>
            <w:tcW w:w="13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047A883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8.678</w:t>
            </w:r>
          </w:p>
        </w:tc>
      </w:tr>
      <w:tr w:rsidR="003B64C0" w:rsidRPr="005D5E91" w14:paraId="3EAB85F1" w14:textId="77777777" w:rsidTr="006D0177">
        <w:trPr>
          <w:cantSplit/>
        </w:trPr>
        <w:tc>
          <w:tcPr>
            <w:tcW w:w="117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DBF186B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6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718AAF9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850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863CDB9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6.166</w:t>
            </w:r>
          </w:p>
        </w:tc>
        <w:tc>
          <w:tcPr>
            <w:tcW w:w="133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7D8260C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54.844</w:t>
            </w:r>
          </w:p>
        </w:tc>
        <w:tc>
          <w:tcPr>
            <w:tcW w:w="6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A386D4F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850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1C62619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6.166</w:t>
            </w:r>
          </w:p>
        </w:tc>
        <w:tc>
          <w:tcPr>
            <w:tcW w:w="13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9B061FA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54.844</w:t>
            </w:r>
          </w:p>
        </w:tc>
      </w:tr>
      <w:tr w:rsidR="003B64C0" w:rsidRPr="005D5E91" w14:paraId="00DBBE5B" w14:textId="77777777" w:rsidTr="006D0177">
        <w:trPr>
          <w:cantSplit/>
        </w:trPr>
        <w:tc>
          <w:tcPr>
            <w:tcW w:w="117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553E4B63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6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1DEF0D3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444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C9C303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.813</w:t>
            </w:r>
          </w:p>
        </w:tc>
        <w:tc>
          <w:tcPr>
            <w:tcW w:w="133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74B4DAB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59.657</w:t>
            </w:r>
          </w:p>
        </w:tc>
        <w:tc>
          <w:tcPr>
            <w:tcW w:w="6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EEF4B19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444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20DDD7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.813</w:t>
            </w:r>
          </w:p>
        </w:tc>
        <w:tc>
          <w:tcPr>
            <w:tcW w:w="13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0EB6057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59.657</w:t>
            </w:r>
          </w:p>
        </w:tc>
      </w:tr>
      <w:tr w:rsidR="003B64C0" w:rsidRPr="005D5E91" w14:paraId="42165633" w14:textId="77777777" w:rsidTr="006D0177">
        <w:trPr>
          <w:cantSplit/>
        </w:trPr>
        <w:tc>
          <w:tcPr>
            <w:tcW w:w="117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092246E2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6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3060AD2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229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9D9DA8B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.097</w:t>
            </w:r>
          </w:p>
        </w:tc>
        <w:tc>
          <w:tcPr>
            <w:tcW w:w="133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5A1C3D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63.754</w:t>
            </w:r>
          </w:p>
        </w:tc>
        <w:tc>
          <w:tcPr>
            <w:tcW w:w="6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9E26D20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229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E814356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.097</w:t>
            </w:r>
          </w:p>
        </w:tc>
        <w:tc>
          <w:tcPr>
            <w:tcW w:w="13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0010480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63.754</w:t>
            </w:r>
          </w:p>
        </w:tc>
      </w:tr>
      <w:tr w:rsidR="003B64C0" w:rsidRPr="005D5E91" w14:paraId="0779B3D0" w14:textId="77777777" w:rsidTr="006D0177">
        <w:trPr>
          <w:cantSplit/>
        </w:trPr>
        <w:tc>
          <w:tcPr>
            <w:tcW w:w="117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DF5C91A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6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930EBB3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139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4CEF23E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.796</w:t>
            </w:r>
          </w:p>
        </w:tc>
        <w:tc>
          <w:tcPr>
            <w:tcW w:w="133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230018E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67.550</w:t>
            </w:r>
          </w:p>
        </w:tc>
        <w:tc>
          <w:tcPr>
            <w:tcW w:w="6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6B84D93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139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84C197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.796</w:t>
            </w:r>
          </w:p>
        </w:tc>
        <w:tc>
          <w:tcPr>
            <w:tcW w:w="13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B03AFBC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67.550</w:t>
            </w:r>
          </w:p>
        </w:tc>
      </w:tr>
      <w:tr w:rsidR="003B64C0" w:rsidRPr="005D5E91" w14:paraId="6123D862" w14:textId="77777777" w:rsidTr="006D0177">
        <w:trPr>
          <w:cantSplit/>
        </w:trPr>
        <w:tc>
          <w:tcPr>
            <w:tcW w:w="117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2F3F76B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6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467C14D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094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B6F835C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.647</w:t>
            </w:r>
          </w:p>
        </w:tc>
        <w:tc>
          <w:tcPr>
            <w:tcW w:w="133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00F38D6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71.197</w:t>
            </w:r>
          </w:p>
        </w:tc>
        <w:tc>
          <w:tcPr>
            <w:tcW w:w="6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3045078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094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78FE68F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.647</w:t>
            </w:r>
          </w:p>
        </w:tc>
        <w:tc>
          <w:tcPr>
            <w:tcW w:w="13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68CC30F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71.197</w:t>
            </w:r>
          </w:p>
        </w:tc>
      </w:tr>
      <w:tr w:rsidR="003B64C0" w:rsidRPr="00195746" w14:paraId="72EAE5DA" w14:textId="77777777" w:rsidTr="006D0177">
        <w:trPr>
          <w:cantSplit/>
        </w:trPr>
        <w:tc>
          <w:tcPr>
            <w:tcW w:w="785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3121CF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Extraction Method: Principal Component Analysis.</w:t>
            </w:r>
          </w:p>
        </w:tc>
      </w:tr>
    </w:tbl>
    <w:p w14:paraId="3880CC5D" w14:textId="77777777" w:rsidR="003B64C0" w:rsidRPr="005D5E91" w:rsidRDefault="003B64C0" w:rsidP="003B64C0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65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1"/>
        <w:gridCol w:w="671"/>
        <w:gridCol w:w="671"/>
        <w:gridCol w:w="671"/>
        <w:gridCol w:w="671"/>
        <w:gridCol w:w="671"/>
        <w:gridCol w:w="671"/>
        <w:gridCol w:w="671"/>
        <w:gridCol w:w="671"/>
      </w:tblGrid>
      <w:tr w:rsidR="003B64C0" w:rsidRPr="005D5E91" w14:paraId="14F9423B" w14:textId="77777777" w:rsidTr="006D0177">
        <w:trPr>
          <w:cantSplit/>
        </w:trPr>
        <w:tc>
          <w:tcPr>
            <w:tcW w:w="651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2CE27A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mponent Score Covariance Matrix</w:t>
            </w:r>
          </w:p>
        </w:tc>
      </w:tr>
      <w:tr w:rsidR="003B64C0" w:rsidRPr="005D5E91" w14:paraId="6C71526E" w14:textId="77777777" w:rsidTr="006D0177">
        <w:trPr>
          <w:cantSplit/>
        </w:trPr>
        <w:tc>
          <w:tcPr>
            <w:tcW w:w="115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396E9817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Component</w:t>
            </w:r>
          </w:p>
        </w:tc>
        <w:tc>
          <w:tcPr>
            <w:tcW w:w="67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62CD8F35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6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02FBD0D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11871010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6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057FEE6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6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17E91BC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6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64DAF2D6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6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3EA2E444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67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0A1BED75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</w:tr>
      <w:tr w:rsidR="003B64C0" w:rsidRPr="005D5E91" w14:paraId="18027486" w14:textId="77777777" w:rsidTr="006D0177">
        <w:trPr>
          <w:cantSplit/>
        </w:trPr>
        <w:tc>
          <w:tcPr>
            <w:tcW w:w="115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52743740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67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F7884AA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67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5D86559B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67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058F1213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67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5CB5128E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67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2995BF82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67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70E0A39C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67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74F17927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671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EC1B325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3B64C0" w:rsidRPr="00195746" w14:paraId="0DA91941" w14:textId="77777777" w:rsidTr="006D0177">
        <w:trPr>
          <w:cantSplit/>
        </w:trPr>
        <w:tc>
          <w:tcPr>
            <w:tcW w:w="651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3D09AE" w14:textId="77777777" w:rsidR="003B64C0" w:rsidRPr="005D5E91" w:rsidRDefault="003B64C0" w:rsidP="006D017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5D5E91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Extraction Method: Principal Component Analysis.</w:t>
            </w:r>
          </w:p>
        </w:tc>
      </w:tr>
    </w:tbl>
    <w:p w14:paraId="2B3A7934" w14:textId="77777777" w:rsidR="003B64C0" w:rsidRPr="005D5E91" w:rsidRDefault="003B64C0" w:rsidP="003B64C0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14:paraId="7D488845" w14:textId="77777777" w:rsidR="003B64C0" w:rsidRDefault="003B64C0" w:rsidP="003B64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796134E0" wp14:editId="21367248">
            <wp:extent cx="5943600" cy="4752975"/>
            <wp:effectExtent l="0" t="0" r="0" b="952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CD3C2" w14:textId="77777777" w:rsidR="00BA2321" w:rsidRDefault="00BA2321" w:rsidP="00C871E5"/>
    <w:p w14:paraId="2607B05A" w14:textId="77777777" w:rsidR="00BA2321" w:rsidRDefault="00BA2321" w:rsidP="00C871E5"/>
    <w:p w14:paraId="6C3619DC" w14:textId="77777777" w:rsidR="00BA2321" w:rsidRDefault="00BA2321" w:rsidP="00C871E5"/>
    <w:p w14:paraId="189A676A" w14:textId="77777777" w:rsidR="00BA2321" w:rsidRDefault="00BA2321" w:rsidP="00C871E5"/>
    <w:p w14:paraId="1F559B58" w14:textId="2E309394" w:rsidR="00C871E5" w:rsidRDefault="00C871E5" w:rsidP="00C871E5">
      <w:r>
        <w:t>Appendix 3: Correlation between TASMAN total score, SMAS, GSES, UPCC and IPQ concerns</w:t>
      </w:r>
    </w:p>
    <w:tbl>
      <w:tblPr>
        <w:tblpPr w:leftFromText="187" w:rightFromText="187" w:vertAnchor="text" w:horzAnchor="margin" w:tblpXSpec="center" w:tblpY="1"/>
        <w:tblOverlap w:val="never"/>
        <w:tblW w:w="8440" w:type="dxa"/>
        <w:tblLook w:val="04A0" w:firstRow="1" w:lastRow="0" w:firstColumn="1" w:lastColumn="0" w:noHBand="0" w:noVBand="1"/>
      </w:tblPr>
      <w:tblGrid>
        <w:gridCol w:w="2220"/>
        <w:gridCol w:w="2380"/>
        <w:gridCol w:w="2420"/>
        <w:gridCol w:w="1420"/>
      </w:tblGrid>
      <w:tr w:rsidR="00C871E5" w:rsidRPr="000F51B4" w14:paraId="3ECF2B29" w14:textId="77777777" w:rsidTr="00C6587E">
        <w:trPr>
          <w:trHeight w:val="582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5355E" w14:textId="77777777" w:rsidR="00C871E5" w:rsidRPr="000F51B4" w:rsidRDefault="00C871E5" w:rsidP="00C658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4D2C0B" w14:textId="77777777" w:rsidR="00C871E5" w:rsidRPr="000F51B4" w:rsidRDefault="00C871E5" w:rsidP="00C6587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19F741E" w14:textId="77777777" w:rsidR="00C871E5" w:rsidRPr="000F51B4" w:rsidRDefault="00C871E5" w:rsidP="00C658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TASMAN_totalscore</w:t>
            </w:r>
          </w:p>
        </w:tc>
        <w:tc>
          <w:tcPr>
            <w:tcW w:w="1420" w:type="dxa"/>
            <w:tcBorders>
              <w:top w:val="nil"/>
              <w:left w:val="single" w:sz="4" w:space="0" w:color="E0E0E0"/>
              <w:bottom w:val="single" w:sz="4" w:space="0" w:color="auto"/>
              <w:right w:val="single" w:sz="4" w:space="0" w:color="E0E0E0"/>
            </w:tcBorders>
            <w:shd w:val="clear" w:color="auto" w:fill="auto"/>
            <w:vAlign w:val="bottom"/>
            <w:hideMark/>
          </w:tcPr>
          <w:p w14:paraId="4D367FBC" w14:textId="77777777" w:rsidR="00C871E5" w:rsidRPr="000F51B4" w:rsidRDefault="00C871E5" w:rsidP="00C658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SMAS totaal</w:t>
            </w:r>
          </w:p>
        </w:tc>
      </w:tr>
      <w:tr w:rsidR="00C871E5" w:rsidRPr="000F51B4" w14:paraId="20EDCCE2" w14:textId="77777777" w:rsidTr="00C6587E">
        <w:trPr>
          <w:trHeight w:val="360"/>
        </w:trPr>
        <w:tc>
          <w:tcPr>
            <w:tcW w:w="2220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hideMark/>
          </w:tcPr>
          <w:p w14:paraId="2CB791E5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TASMAN_totalscore</w:t>
            </w:r>
          </w:p>
        </w:tc>
        <w:tc>
          <w:tcPr>
            <w:tcW w:w="2380" w:type="dxa"/>
            <w:tcBorders>
              <w:top w:val="single" w:sz="4" w:space="0" w:color="auto"/>
            </w:tcBorders>
            <w:shd w:val="clear" w:color="000000" w:fill="E0E0E0"/>
            <w:hideMark/>
          </w:tcPr>
          <w:p w14:paraId="1964DB68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Pearson Correlation</w:t>
            </w:r>
          </w:p>
        </w:tc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D41D6C2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1D8B03B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.320</w:t>
            </w: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**</w:t>
            </w:r>
          </w:p>
        </w:tc>
      </w:tr>
      <w:tr w:rsidR="00C871E5" w:rsidRPr="000F51B4" w14:paraId="5E7A9DBA" w14:textId="77777777" w:rsidTr="00C6587E">
        <w:trPr>
          <w:trHeight w:val="342"/>
        </w:trPr>
        <w:tc>
          <w:tcPr>
            <w:tcW w:w="2220" w:type="dxa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14:paraId="5DD9C0E8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shd w:val="clear" w:color="000000" w:fill="E0E0E0"/>
            <w:hideMark/>
          </w:tcPr>
          <w:p w14:paraId="05CA7713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Sig. (2-tailed)</w:t>
            </w:r>
          </w:p>
        </w:tc>
        <w:tc>
          <w:tcPr>
            <w:tcW w:w="2420" w:type="dxa"/>
            <w:shd w:val="clear" w:color="auto" w:fill="auto"/>
            <w:hideMark/>
          </w:tcPr>
          <w:p w14:paraId="4346D1DE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420" w:type="dxa"/>
            <w:shd w:val="clear" w:color="auto" w:fill="auto"/>
            <w:noWrap/>
            <w:hideMark/>
          </w:tcPr>
          <w:p w14:paraId="0EEE13CF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0.002</w:t>
            </w:r>
          </w:p>
        </w:tc>
      </w:tr>
      <w:tr w:rsidR="00C871E5" w:rsidRPr="000F51B4" w14:paraId="7C580898" w14:textId="77777777" w:rsidTr="00C6587E">
        <w:trPr>
          <w:trHeight w:val="342"/>
        </w:trPr>
        <w:tc>
          <w:tcPr>
            <w:tcW w:w="2220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14:paraId="2101C4E2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tcBorders>
              <w:bottom w:val="single" w:sz="4" w:space="0" w:color="auto"/>
            </w:tcBorders>
            <w:shd w:val="clear" w:color="000000" w:fill="E0E0E0"/>
            <w:hideMark/>
          </w:tcPr>
          <w:p w14:paraId="5BEAE38C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N</w:t>
            </w:r>
          </w:p>
        </w:tc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D285CB5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14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0796657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89</w:t>
            </w:r>
          </w:p>
        </w:tc>
      </w:tr>
      <w:tr w:rsidR="00C871E5" w:rsidRPr="000F51B4" w14:paraId="044D45D7" w14:textId="77777777" w:rsidTr="00C6587E">
        <w:trPr>
          <w:trHeight w:val="360"/>
        </w:trPr>
        <w:tc>
          <w:tcPr>
            <w:tcW w:w="2220" w:type="dxa"/>
            <w:vMerge w:val="restart"/>
            <w:tcBorders>
              <w:left w:val="nil"/>
            </w:tcBorders>
            <w:shd w:val="clear" w:color="auto" w:fill="auto"/>
            <w:hideMark/>
          </w:tcPr>
          <w:p w14:paraId="584EAC20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SMAS totaal</w:t>
            </w:r>
          </w:p>
        </w:tc>
        <w:tc>
          <w:tcPr>
            <w:tcW w:w="2380" w:type="dxa"/>
            <w:tcBorders>
              <w:top w:val="single" w:sz="4" w:space="0" w:color="auto"/>
            </w:tcBorders>
            <w:shd w:val="clear" w:color="000000" w:fill="E0E0E0"/>
            <w:hideMark/>
          </w:tcPr>
          <w:p w14:paraId="5D2E19AC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Pearson Correlation</w:t>
            </w:r>
          </w:p>
        </w:tc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C9BB15A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.320</w:t>
            </w: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**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BEFA9AF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1</w:t>
            </w:r>
          </w:p>
        </w:tc>
      </w:tr>
      <w:tr w:rsidR="00C871E5" w:rsidRPr="000F51B4" w14:paraId="19EBDD4B" w14:textId="77777777" w:rsidTr="00C6587E">
        <w:trPr>
          <w:trHeight w:val="342"/>
        </w:trPr>
        <w:tc>
          <w:tcPr>
            <w:tcW w:w="2220" w:type="dxa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14:paraId="237D037A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shd w:val="clear" w:color="000000" w:fill="E0E0E0"/>
            <w:hideMark/>
          </w:tcPr>
          <w:p w14:paraId="0DFB25E8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Sig. (2-tailed)</w:t>
            </w:r>
          </w:p>
        </w:tc>
        <w:tc>
          <w:tcPr>
            <w:tcW w:w="2420" w:type="dxa"/>
            <w:shd w:val="clear" w:color="auto" w:fill="auto"/>
            <w:noWrap/>
            <w:hideMark/>
          </w:tcPr>
          <w:p w14:paraId="76E9ECCD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0.002</w:t>
            </w:r>
          </w:p>
        </w:tc>
        <w:tc>
          <w:tcPr>
            <w:tcW w:w="1420" w:type="dxa"/>
            <w:shd w:val="clear" w:color="auto" w:fill="auto"/>
            <w:hideMark/>
          </w:tcPr>
          <w:p w14:paraId="072E652B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 </w:t>
            </w:r>
          </w:p>
        </w:tc>
      </w:tr>
      <w:tr w:rsidR="00C871E5" w:rsidRPr="000F51B4" w14:paraId="12429D3F" w14:textId="77777777" w:rsidTr="00C6587E">
        <w:trPr>
          <w:trHeight w:val="342"/>
        </w:trPr>
        <w:tc>
          <w:tcPr>
            <w:tcW w:w="2220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14:paraId="08954258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tcBorders>
              <w:bottom w:val="single" w:sz="4" w:space="0" w:color="auto"/>
            </w:tcBorders>
            <w:shd w:val="clear" w:color="000000" w:fill="E0E0E0"/>
            <w:hideMark/>
          </w:tcPr>
          <w:p w14:paraId="611ED101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N</w:t>
            </w:r>
          </w:p>
        </w:tc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645058D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14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0F2EB88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98</w:t>
            </w:r>
          </w:p>
        </w:tc>
      </w:tr>
      <w:tr w:rsidR="00C871E5" w:rsidRPr="000F51B4" w14:paraId="54177996" w14:textId="77777777" w:rsidTr="00C6587E">
        <w:trPr>
          <w:trHeight w:val="360"/>
        </w:trPr>
        <w:tc>
          <w:tcPr>
            <w:tcW w:w="2220" w:type="dxa"/>
            <w:vMerge w:val="restart"/>
            <w:tcBorders>
              <w:left w:val="nil"/>
            </w:tcBorders>
            <w:shd w:val="clear" w:color="auto" w:fill="auto"/>
            <w:hideMark/>
          </w:tcPr>
          <w:p w14:paraId="20972F63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GSES</w:t>
            </w:r>
          </w:p>
        </w:tc>
        <w:tc>
          <w:tcPr>
            <w:tcW w:w="2380" w:type="dxa"/>
            <w:tcBorders>
              <w:top w:val="single" w:sz="4" w:space="0" w:color="auto"/>
            </w:tcBorders>
            <w:shd w:val="clear" w:color="000000" w:fill="E0E0E0"/>
            <w:hideMark/>
          </w:tcPr>
          <w:p w14:paraId="6301B6F7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Pearson Correlation</w:t>
            </w:r>
          </w:p>
        </w:tc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3D4FEF1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.904</w:t>
            </w: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**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D453BE5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.292</w:t>
            </w: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**</w:t>
            </w:r>
          </w:p>
        </w:tc>
      </w:tr>
      <w:tr w:rsidR="00C871E5" w:rsidRPr="000F51B4" w14:paraId="50CC43EC" w14:textId="77777777" w:rsidTr="00C6587E">
        <w:trPr>
          <w:trHeight w:val="342"/>
        </w:trPr>
        <w:tc>
          <w:tcPr>
            <w:tcW w:w="2220" w:type="dxa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14:paraId="23A04E94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shd w:val="clear" w:color="000000" w:fill="E0E0E0"/>
            <w:hideMark/>
          </w:tcPr>
          <w:p w14:paraId="57F34A7F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Sig. (2-tailed)</w:t>
            </w:r>
          </w:p>
        </w:tc>
        <w:tc>
          <w:tcPr>
            <w:tcW w:w="2420" w:type="dxa"/>
            <w:shd w:val="clear" w:color="auto" w:fill="auto"/>
            <w:noWrap/>
            <w:hideMark/>
          </w:tcPr>
          <w:p w14:paraId="2B7DD5F6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0.000</w:t>
            </w:r>
          </w:p>
        </w:tc>
        <w:tc>
          <w:tcPr>
            <w:tcW w:w="1420" w:type="dxa"/>
            <w:shd w:val="clear" w:color="auto" w:fill="auto"/>
            <w:noWrap/>
            <w:hideMark/>
          </w:tcPr>
          <w:p w14:paraId="15860075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0.004</w:t>
            </w:r>
          </w:p>
        </w:tc>
      </w:tr>
      <w:tr w:rsidR="00C871E5" w:rsidRPr="000F51B4" w14:paraId="206D8476" w14:textId="77777777" w:rsidTr="00C6587E">
        <w:trPr>
          <w:trHeight w:val="342"/>
        </w:trPr>
        <w:tc>
          <w:tcPr>
            <w:tcW w:w="2220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14:paraId="47569026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tcBorders>
              <w:bottom w:val="single" w:sz="4" w:space="0" w:color="auto"/>
            </w:tcBorders>
            <w:shd w:val="clear" w:color="000000" w:fill="E0E0E0"/>
            <w:hideMark/>
          </w:tcPr>
          <w:p w14:paraId="5EE4CC5B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N</w:t>
            </w:r>
          </w:p>
        </w:tc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A80B500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14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6AC70BC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98</w:t>
            </w:r>
          </w:p>
        </w:tc>
      </w:tr>
      <w:tr w:rsidR="00C871E5" w:rsidRPr="000F51B4" w14:paraId="22A20070" w14:textId="77777777" w:rsidTr="00C6587E">
        <w:trPr>
          <w:trHeight w:val="360"/>
        </w:trPr>
        <w:tc>
          <w:tcPr>
            <w:tcW w:w="2220" w:type="dxa"/>
            <w:vMerge w:val="restart"/>
            <w:tcBorders>
              <w:left w:val="nil"/>
            </w:tcBorders>
            <w:shd w:val="clear" w:color="auto" w:fill="auto"/>
            <w:hideMark/>
          </w:tcPr>
          <w:p w14:paraId="247F6422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UPCC</w:t>
            </w:r>
          </w:p>
        </w:tc>
        <w:tc>
          <w:tcPr>
            <w:tcW w:w="2380" w:type="dxa"/>
            <w:tcBorders>
              <w:top w:val="single" w:sz="4" w:space="0" w:color="auto"/>
            </w:tcBorders>
            <w:shd w:val="clear" w:color="000000" w:fill="E0E0E0"/>
            <w:hideMark/>
          </w:tcPr>
          <w:p w14:paraId="463127D8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Pearson Correlation</w:t>
            </w:r>
          </w:p>
        </w:tc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6D26BD9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.821</w:t>
            </w: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**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18050A1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.397</w:t>
            </w: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**</w:t>
            </w:r>
          </w:p>
        </w:tc>
      </w:tr>
      <w:tr w:rsidR="00C871E5" w:rsidRPr="000F51B4" w14:paraId="7152B51E" w14:textId="77777777" w:rsidTr="00C6587E">
        <w:trPr>
          <w:trHeight w:val="342"/>
        </w:trPr>
        <w:tc>
          <w:tcPr>
            <w:tcW w:w="2220" w:type="dxa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14:paraId="3BF79B42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shd w:val="clear" w:color="000000" w:fill="E0E0E0"/>
            <w:hideMark/>
          </w:tcPr>
          <w:p w14:paraId="250C1343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Sig. (2-tailed)</w:t>
            </w:r>
          </w:p>
        </w:tc>
        <w:tc>
          <w:tcPr>
            <w:tcW w:w="2420" w:type="dxa"/>
            <w:shd w:val="clear" w:color="auto" w:fill="auto"/>
            <w:noWrap/>
            <w:hideMark/>
          </w:tcPr>
          <w:p w14:paraId="5B4BB479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0.000</w:t>
            </w:r>
          </w:p>
        </w:tc>
        <w:tc>
          <w:tcPr>
            <w:tcW w:w="1420" w:type="dxa"/>
            <w:shd w:val="clear" w:color="auto" w:fill="auto"/>
            <w:noWrap/>
            <w:hideMark/>
          </w:tcPr>
          <w:p w14:paraId="02577C93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0.000</w:t>
            </w:r>
          </w:p>
        </w:tc>
      </w:tr>
      <w:tr w:rsidR="00C871E5" w:rsidRPr="000F51B4" w14:paraId="4CD18CBA" w14:textId="77777777" w:rsidTr="00C6587E">
        <w:trPr>
          <w:trHeight w:val="342"/>
        </w:trPr>
        <w:tc>
          <w:tcPr>
            <w:tcW w:w="2220" w:type="dxa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14:paraId="0CFB3611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tcBorders>
              <w:bottom w:val="single" w:sz="4" w:space="0" w:color="auto"/>
            </w:tcBorders>
            <w:shd w:val="clear" w:color="000000" w:fill="E0E0E0"/>
            <w:hideMark/>
          </w:tcPr>
          <w:p w14:paraId="1C55DF74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N</w:t>
            </w:r>
          </w:p>
        </w:tc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56A1E3D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14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316CD5E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97</w:t>
            </w:r>
          </w:p>
        </w:tc>
      </w:tr>
      <w:tr w:rsidR="00C871E5" w:rsidRPr="000F51B4" w14:paraId="43D77D8C" w14:textId="77777777" w:rsidTr="00C6587E">
        <w:trPr>
          <w:trHeight w:val="342"/>
        </w:trPr>
        <w:tc>
          <w:tcPr>
            <w:tcW w:w="2220" w:type="dxa"/>
            <w:vMerge w:val="restart"/>
            <w:tcBorders>
              <w:left w:val="nil"/>
            </w:tcBorders>
            <w:shd w:val="clear" w:color="auto" w:fill="auto"/>
          </w:tcPr>
          <w:p w14:paraId="1E10A5E5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IPQ-K concern</w:t>
            </w:r>
          </w:p>
        </w:tc>
        <w:tc>
          <w:tcPr>
            <w:tcW w:w="2380" w:type="dxa"/>
            <w:tcBorders>
              <w:top w:val="single" w:sz="4" w:space="0" w:color="auto"/>
            </w:tcBorders>
            <w:shd w:val="clear" w:color="000000" w:fill="E0E0E0"/>
          </w:tcPr>
          <w:p w14:paraId="7FB9125C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Pearson Correlation</w:t>
            </w:r>
          </w:p>
        </w:tc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A026142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-0.098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85A1B56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-.224</w:t>
            </w:r>
            <w:r w:rsidRPr="000F51B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*</w:t>
            </w:r>
          </w:p>
        </w:tc>
      </w:tr>
      <w:tr w:rsidR="00C871E5" w:rsidRPr="000F51B4" w14:paraId="248F5C9A" w14:textId="77777777" w:rsidTr="00C6587E">
        <w:trPr>
          <w:trHeight w:val="342"/>
        </w:trPr>
        <w:tc>
          <w:tcPr>
            <w:tcW w:w="22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CF82C64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tcBorders>
              <w:left w:val="nil"/>
            </w:tcBorders>
            <w:shd w:val="clear" w:color="000000" w:fill="E0E0E0"/>
          </w:tcPr>
          <w:p w14:paraId="17CBCB94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Sig. (2-tailed)</w:t>
            </w:r>
          </w:p>
        </w:tc>
        <w:tc>
          <w:tcPr>
            <w:tcW w:w="2420" w:type="dxa"/>
            <w:shd w:val="clear" w:color="auto" w:fill="auto"/>
            <w:noWrap/>
          </w:tcPr>
          <w:p w14:paraId="004D98AE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0.360</w:t>
            </w:r>
          </w:p>
        </w:tc>
        <w:tc>
          <w:tcPr>
            <w:tcW w:w="1420" w:type="dxa"/>
            <w:shd w:val="clear" w:color="auto" w:fill="auto"/>
            <w:noWrap/>
          </w:tcPr>
          <w:p w14:paraId="3BE6E942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0.035</w:t>
            </w:r>
          </w:p>
        </w:tc>
      </w:tr>
      <w:tr w:rsidR="00C871E5" w:rsidRPr="000F51B4" w14:paraId="3D36A20D" w14:textId="77777777" w:rsidTr="00C6587E">
        <w:trPr>
          <w:trHeight w:val="342"/>
        </w:trPr>
        <w:tc>
          <w:tcPr>
            <w:tcW w:w="22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E036B8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</w:p>
        </w:tc>
        <w:tc>
          <w:tcPr>
            <w:tcW w:w="2380" w:type="dxa"/>
            <w:tcBorders>
              <w:left w:val="nil"/>
              <w:bottom w:val="single" w:sz="4" w:space="0" w:color="auto"/>
            </w:tcBorders>
            <w:shd w:val="clear" w:color="000000" w:fill="E0E0E0"/>
          </w:tcPr>
          <w:p w14:paraId="76A00236" w14:textId="77777777" w:rsidR="00C871E5" w:rsidRPr="000F51B4" w:rsidRDefault="00C871E5" w:rsidP="00C6587E">
            <w:pPr>
              <w:spacing w:after="0" w:line="240" w:lineRule="auto"/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264A60"/>
                <w:sz w:val="18"/>
                <w:szCs w:val="18"/>
                <w:lang w:eastAsia="en-GB"/>
              </w:rPr>
              <w:t>N</w:t>
            </w:r>
          </w:p>
        </w:tc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381DBDB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142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7DC65B4" w14:textId="77777777" w:rsidR="00C871E5" w:rsidRPr="000F51B4" w:rsidRDefault="00C871E5" w:rsidP="00C658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</w:pPr>
            <w:r w:rsidRPr="000F51B4"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9</w:t>
            </w:r>
            <w:r>
              <w:rPr>
                <w:rFonts w:ascii="Arial" w:eastAsia="Times New Roman" w:hAnsi="Arial" w:cs="Arial"/>
                <w:color w:val="010205"/>
                <w:sz w:val="18"/>
                <w:szCs w:val="18"/>
                <w:lang w:eastAsia="en-GB"/>
              </w:rPr>
              <w:t>4</w:t>
            </w:r>
          </w:p>
        </w:tc>
      </w:tr>
    </w:tbl>
    <w:p w14:paraId="62A0AABD" w14:textId="77777777" w:rsidR="003B64C0" w:rsidRDefault="003B64C0" w:rsidP="003B64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98154C" w14:textId="4E61CE2E" w:rsidR="00D90D3C" w:rsidRDefault="00D90D3C" w:rsidP="00AF6614">
      <w:pPr>
        <w:rPr>
          <w:lang w:val="en-US"/>
        </w:rPr>
      </w:pPr>
    </w:p>
    <w:p w14:paraId="1EE8E80A" w14:textId="77777777" w:rsidR="00E33DCE" w:rsidRPr="00AF6614" w:rsidRDefault="00E33DCE" w:rsidP="00AF6614">
      <w:pPr>
        <w:rPr>
          <w:lang w:val="en-US"/>
        </w:rPr>
      </w:pPr>
    </w:p>
    <w:p w14:paraId="5028268E" w14:textId="77777777" w:rsidR="00BA2321" w:rsidRDefault="00BA2321" w:rsidP="00AF6614"/>
    <w:p w14:paraId="2EA14DD2" w14:textId="77777777" w:rsidR="00BA2321" w:rsidRDefault="00BA2321" w:rsidP="00AF6614"/>
    <w:p w14:paraId="268A13B8" w14:textId="77777777" w:rsidR="00BA2321" w:rsidRDefault="00BA2321" w:rsidP="00AF6614"/>
    <w:p w14:paraId="4555757F" w14:textId="77777777" w:rsidR="00BA2321" w:rsidRDefault="00BA2321" w:rsidP="00AF6614"/>
    <w:p w14:paraId="704071BD" w14:textId="77777777" w:rsidR="00BA2321" w:rsidRDefault="00BA2321" w:rsidP="00AF6614"/>
    <w:p w14:paraId="5329B3B6" w14:textId="77777777" w:rsidR="00BA2321" w:rsidRDefault="00BA2321" w:rsidP="00AF6614"/>
    <w:p w14:paraId="692EAD0A" w14:textId="77777777" w:rsidR="00BA2321" w:rsidRDefault="00BA2321" w:rsidP="00AF6614"/>
    <w:p w14:paraId="24E78E58" w14:textId="77777777" w:rsidR="00BA2321" w:rsidRDefault="00BA2321" w:rsidP="00AF6614"/>
    <w:p w14:paraId="797D27A7" w14:textId="77777777" w:rsidR="00BA2321" w:rsidRDefault="00BA2321" w:rsidP="00AF6614"/>
    <w:p w14:paraId="3AF24742" w14:textId="77777777" w:rsidR="00BA2321" w:rsidRDefault="00BA2321" w:rsidP="00AF6614"/>
    <w:p w14:paraId="401D4843" w14:textId="77777777" w:rsidR="00BA2321" w:rsidRDefault="00BA2321" w:rsidP="00AF6614"/>
    <w:p w14:paraId="6BE0CE0B" w14:textId="77777777" w:rsidR="00BA2321" w:rsidRDefault="00BA2321" w:rsidP="00AF6614"/>
    <w:p w14:paraId="2247C1E5" w14:textId="77777777" w:rsidR="00BA2321" w:rsidRDefault="00BA2321" w:rsidP="00AF6614"/>
    <w:p w14:paraId="7EC747E7" w14:textId="1EFD0100" w:rsidR="00707AEC" w:rsidRDefault="00707AEC" w:rsidP="00AF6614">
      <w:r>
        <w:t xml:space="preserve">Appendix </w:t>
      </w:r>
      <w:r w:rsidR="00E33DCE">
        <w:t>4</w:t>
      </w:r>
      <w:r>
        <w:t>: Original TASMAN questionnaire</w:t>
      </w:r>
      <w:r w:rsidR="00F3217C">
        <w:t>, including original IPQ-concern response scale</w:t>
      </w:r>
    </w:p>
    <w:tbl>
      <w:tblPr>
        <w:tblW w:w="91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2"/>
        <w:gridCol w:w="3272"/>
        <w:gridCol w:w="426"/>
        <w:gridCol w:w="505"/>
        <w:gridCol w:w="348"/>
        <w:gridCol w:w="308"/>
        <w:gridCol w:w="459"/>
        <w:gridCol w:w="313"/>
        <w:gridCol w:w="239"/>
        <w:gridCol w:w="753"/>
        <w:gridCol w:w="570"/>
        <w:gridCol w:w="217"/>
        <w:gridCol w:w="436"/>
        <w:gridCol w:w="356"/>
        <w:gridCol w:w="404"/>
      </w:tblGrid>
      <w:tr w:rsidR="00F3217C" w:rsidRPr="007B6EEB" w14:paraId="068CD8A7" w14:textId="77777777" w:rsidTr="00AF6614">
        <w:trPr>
          <w:trHeight w:val="301"/>
        </w:trPr>
        <w:tc>
          <w:tcPr>
            <w:tcW w:w="3834" w:type="dxa"/>
            <w:gridSpan w:val="2"/>
            <w:noWrap/>
          </w:tcPr>
          <w:p w14:paraId="46627332" w14:textId="77777777" w:rsidR="00F3217C" w:rsidRPr="005E7926" w:rsidRDefault="00F3217C" w:rsidP="00357F14">
            <w:pPr>
              <w:spacing w:line="480" w:lineRule="auto"/>
              <w:rPr>
                <w:sz w:val="18"/>
                <w:szCs w:val="18"/>
                <w:lang w:val="en-US"/>
              </w:rPr>
            </w:pPr>
            <w:r w:rsidRPr="005E7926">
              <w:rPr>
                <w:sz w:val="18"/>
                <w:szCs w:val="18"/>
                <w:lang w:val="en-US"/>
              </w:rPr>
              <w:t xml:space="preserve">To which extent do you have the following capacities?  </w:t>
            </w:r>
          </w:p>
        </w:tc>
        <w:tc>
          <w:tcPr>
            <w:tcW w:w="1279" w:type="dxa"/>
            <w:gridSpan w:val="3"/>
            <w:tcBorders>
              <w:bottom w:val="single" w:sz="4" w:space="0" w:color="000000"/>
            </w:tcBorders>
            <w:noWrap/>
          </w:tcPr>
          <w:p w14:paraId="49EA1BC8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competent</w:t>
            </w:r>
          </w:p>
        </w:tc>
        <w:tc>
          <w:tcPr>
            <w:tcW w:w="1080" w:type="dxa"/>
            <w:gridSpan w:val="3"/>
            <w:tcBorders>
              <w:bottom w:val="single" w:sz="4" w:space="0" w:color="000000"/>
            </w:tcBorders>
            <w:noWrap/>
          </w:tcPr>
          <w:p w14:paraId="3538A099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rely competent</w:t>
            </w:r>
          </w:p>
        </w:tc>
        <w:tc>
          <w:tcPr>
            <w:tcW w:w="1562" w:type="dxa"/>
            <w:gridSpan w:val="3"/>
            <w:tcBorders>
              <w:bottom w:val="single" w:sz="4" w:space="0" w:color="000000"/>
            </w:tcBorders>
            <w:noWrap/>
          </w:tcPr>
          <w:p w14:paraId="5875D85C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etent</w:t>
            </w:r>
          </w:p>
        </w:tc>
        <w:tc>
          <w:tcPr>
            <w:tcW w:w="1413" w:type="dxa"/>
            <w:gridSpan w:val="4"/>
            <w:tcBorders>
              <w:bottom w:val="single" w:sz="4" w:space="0" w:color="000000"/>
            </w:tcBorders>
            <w:noWrap/>
          </w:tcPr>
          <w:p w14:paraId="3BFA25E7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ry competent</w:t>
            </w:r>
          </w:p>
        </w:tc>
      </w:tr>
      <w:tr w:rsidR="00F3217C" w:rsidRPr="007B6EEB" w14:paraId="4828E8DA" w14:textId="77777777" w:rsidTr="00AF6614">
        <w:trPr>
          <w:trHeight w:val="301"/>
        </w:trPr>
        <w:tc>
          <w:tcPr>
            <w:tcW w:w="562" w:type="dxa"/>
            <w:noWrap/>
          </w:tcPr>
          <w:p w14:paraId="646027F4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272" w:type="dxa"/>
            <w:noWrap/>
          </w:tcPr>
          <w:p w14:paraId="57E998B3" w14:textId="77777777" w:rsidR="00F3217C" w:rsidRPr="005E7926" w:rsidRDefault="00F3217C" w:rsidP="00357F14">
            <w:pPr>
              <w:spacing w:line="480" w:lineRule="auto"/>
              <w:rPr>
                <w:sz w:val="18"/>
                <w:szCs w:val="18"/>
                <w:lang w:val="en-US"/>
              </w:rPr>
            </w:pPr>
            <w:r w:rsidRPr="005E7926">
              <w:rPr>
                <w:sz w:val="18"/>
                <w:szCs w:val="18"/>
                <w:lang w:val="en-US"/>
              </w:rPr>
              <w:t>See my own possibilities and opportunities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3793FBCC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432F82BF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10B7B7BA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731001FB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55D1F4AD" w14:textId="77777777" w:rsidTr="00AF6614">
        <w:trPr>
          <w:trHeight w:val="301"/>
        </w:trPr>
        <w:tc>
          <w:tcPr>
            <w:tcW w:w="562" w:type="dxa"/>
            <w:noWrap/>
          </w:tcPr>
          <w:p w14:paraId="6479D7F9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3272" w:type="dxa"/>
            <w:noWrap/>
          </w:tcPr>
          <w:p w14:paraId="315F5110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  <w:r w:rsidRPr="005E7926">
              <w:rPr>
                <w:sz w:val="18"/>
                <w:szCs w:val="18"/>
              </w:rPr>
              <w:t xml:space="preserve">See my own </w:t>
            </w:r>
            <w:r>
              <w:rPr>
                <w:sz w:val="18"/>
                <w:szCs w:val="18"/>
              </w:rPr>
              <w:t>limitations</w:t>
            </w:r>
            <w:r w:rsidRPr="005E7926">
              <w:rPr>
                <w:sz w:val="18"/>
                <w:szCs w:val="18"/>
              </w:rPr>
              <w:t>.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30B591FA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40AE0261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6E9E25EB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44218AAD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23637F10" w14:textId="77777777" w:rsidTr="00AF6614">
        <w:trPr>
          <w:trHeight w:val="301"/>
        </w:trPr>
        <w:tc>
          <w:tcPr>
            <w:tcW w:w="562" w:type="dxa"/>
            <w:noWrap/>
          </w:tcPr>
          <w:p w14:paraId="72A464EA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272" w:type="dxa"/>
            <w:noWrap/>
          </w:tcPr>
          <w:p w14:paraId="27C05D92" w14:textId="77777777" w:rsidR="00F3217C" w:rsidRPr="005E7926" w:rsidRDefault="00F3217C" w:rsidP="00357F14">
            <w:pPr>
              <w:spacing w:line="480" w:lineRule="auto"/>
              <w:rPr>
                <w:sz w:val="18"/>
                <w:szCs w:val="18"/>
                <w:lang w:val="en-US"/>
              </w:rPr>
            </w:pPr>
            <w:r w:rsidRPr="005E7926">
              <w:rPr>
                <w:sz w:val="18"/>
                <w:szCs w:val="18"/>
                <w:lang w:val="en-US"/>
              </w:rPr>
              <w:t>Clearly formulate what I want to achieve.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19D2678F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37DB914C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7D61DADC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2E162A5A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01E20D89" w14:textId="77777777" w:rsidTr="00AF6614">
        <w:trPr>
          <w:trHeight w:val="301"/>
        </w:trPr>
        <w:tc>
          <w:tcPr>
            <w:tcW w:w="562" w:type="dxa"/>
            <w:noWrap/>
          </w:tcPr>
          <w:p w14:paraId="3B0E3D6A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272" w:type="dxa"/>
            <w:noWrap/>
          </w:tcPr>
          <w:p w14:paraId="2C56D29E" w14:textId="77777777" w:rsidR="00F3217C" w:rsidRPr="005E7926" w:rsidRDefault="00F3217C" w:rsidP="00357F14">
            <w:pPr>
              <w:spacing w:line="480" w:lineRule="auto"/>
              <w:rPr>
                <w:sz w:val="18"/>
                <w:szCs w:val="18"/>
                <w:lang w:val="en-US"/>
              </w:rPr>
            </w:pPr>
            <w:r w:rsidRPr="005E7926">
              <w:rPr>
                <w:sz w:val="18"/>
                <w:szCs w:val="18"/>
                <w:lang w:val="en-US"/>
              </w:rPr>
              <w:t xml:space="preserve">To translate my desires to plans        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19DAB957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7704EC15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12E1EBA6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001A0943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1DE14E2F" w14:textId="77777777" w:rsidTr="00AF6614">
        <w:trPr>
          <w:trHeight w:val="301"/>
        </w:trPr>
        <w:tc>
          <w:tcPr>
            <w:tcW w:w="562" w:type="dxa"/>
            <w:noWrap/>
          </w:tcPr>
          <w:p w14:paraId="582DEB1B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272" w:type="dxa"/>
            <w:noWrap/>
          </w:tcPr>
          <w:p w14:paraId="74A144B5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 find solutions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69D5D2D4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4B06119E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42DEA4E1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72681457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5A3CD100" w14:textId="77777777" w:rsidTr="00AF6614">
        <w:trPr>
          <w:trHeight w:val="301"/>
        </w:trPr>
        <w:tc>
          <w:tcPr>
            <w:tcW w:w="562" w:type="dxa"/>
            <w:noWrap/>
          </w:tcPr>
          <w:p w14:paraId="67812F39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3272" w:type="dxa"/>
            <w:noWrap/>
          </w:tcPr>
          <w:p w14:paraId="61FD88DA" w14:textId="77777777" w:rsidR="00F3217C" w:rsidRPr="005E7926" w:rsidRDefault="00F3217C" w:rsidP="00357F14">
            <w:pPr>
              <w:spacing w:line="480" w:lineRule="auto"/>
              <w:rPr>
                <w:sz w:val="18"/>
                <w:szCs w:val="18"/>
                <w:lang w:val="en-US"/>
              </w:rPr>
            </w:pPr>
            <w:r w:rsidRPr="005E7926">
              <w:rPr>
                <w:sz w:val="18"/>
                <w:szCs w:val="18"/>
                <w:lang w:val="en-US"/>
              </w:rPr>
              <w:t>Check if I have achieved what I want to achieve.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567809A8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5617528A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57C6502C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6DFE923B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1D3021C8" w14:textId="77777777" w:rsidTr="00357F14">
        <w:trPr>
          <w:trHeight w:val="301"/>
        </w:trPr>
        <w:tc>
          <w:tcPr>
            <w:tcW w:w="3834" w:type="dxa"/>
            <w:gridSpan w:val="2"/>
            <w:tcBorders>
              <w:top w:val="nil"/>
              <w:left w:val="nil"/>
            </w:tcBorders>
          </w:tcPr>
          <w:p w14:paraId="6A2AD8AB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</w:p>
        </w:tc>
        <w:tc>
          <w:tcPr>
            <w:tcW w:w="1279" w:type="dxa"/>
            <w:gridSpan w:val="3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08C71900" w14:textId="77777777" w:rsidR="00F3217C" w:rsidRPr="005E7926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 w:rsidRPr="005E7926">
              <w:rPr>
                <w:sz w:val="18"/>
                <w:szCs w:val="18"/>
              </w:rPr>
              <w:t xml:space="preserve">Not at all true </w:t>
            </w:r>
          </w:p>
        </w:tc>
        <w:tc>
          <w:tcPr>
            <w:tcW w:w="1080" w:type="dxa"/>
            <w:gridSpan w:val="3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5916D8A9" w14:textId="77777777" w:rsidR="00F3217C" w:rsidRPr="005E7926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 w:rsidRPr="005E7926">
              <w:rPr>
                <w:sz w:val="18"/>
                <w:szCs w:val="18"/>
              </w:rPr>
              <w:t xml:space="preserve">Hardly true </w:t>
            </w:r>
          </w:p>
        </w:tc>
        <w:tc>
          <w:tcPr>
            <w:tcW w:w="1562" w:type="dxa"/>
            <w:gridSpan w:val="3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5C82A60E" w14:textId="77777777" w:rsidR="00F3217C" w:rsidRPr="005E7926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 w:rsidRPr="005E7926">
              <w:rPr>
                <w:sz w:val="18"/>
                <w:szCs w:val="18"/>
              </w:rPr>
              <w:t xml:space="preserve">Moderately true </w:t>
            </w:r>
          </w:p>
        </w:tc>
        <w:tc>
          <w:tcPr>
            <w:tcW w:w="1413" w:type="dxa"/>
            <w:gridSpan w:val="4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1B295F0C" w14:textId="77777777" w:rsidR="00F3217C" w:rsidRPr="005E7926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 w:rsidRPr="005E7926">
              <w:rPr>
                <w:sz w:val="18"/>
                <w:szCs w:val="18"/>
              </w:rPr>
              <w:t xml:space="preserve">Exactly true </w:t>
            </w:r>
          </w:p>
        </w:tc>
      </w:tr>
      <w:tr w:rsidR="00F3217C" w:rsidRPr="007B6EEB" w14:paraId="590A6C33" w14:textId="77777777" w:rsidTr="00357F14">
        <w:trPr>
          <w:trHeight w:val="604"/>
        </w:trPr>
        <w:tc>
          <w:tcPr>
            <w:tcW w:w="562" w:type="dxa"/>
            <w:vAlign w:val="center"/>
          </w:tcPr>
          <w:p w14:paraId="5A8CC800" w14:textId="77777777" w:rsidR="00F3217C" w:rsidRPr="007B6EEB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3272" w:type="dxa"/>
            <w:noWrap/>
            <w:vAlign w:val="center"/>
          </w:tcPr>
          <w:p w14:paraId="65E199BD" w14:textId="77777777" w:rsidR="00F3217C" w:rsidRPr="005E7926" w:rsidRDefault="00F3217C" w:rsidP="00357F14">
            <w:pPr>
              <w:spacing w:line="480" w:lineRule="auto"/>
              <w:rPr>
                <w:rFonts w:cs="Calibri"/>
                <w:sz w:val="18"/>
                <w:szCs w:val="18"/>
                <w:lang w:val="en-US"/>
              </w:rPr>
            </w:pPr>
            <w:r w:rsidRPr="005E7926">
              <w:rPr>
                <w:rFonts w:cs="Calibri"/>
                <w:sz w:val="18"/>
                <w:szCs w:val="18"/>
                <w:lang w:val="en-US"/>
              </w:rPr>
              <w:t>I can always manage to solve difficult problems if I try hard enough.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1AD3DD86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4CE62CCE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3551AD7C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19792EF0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18AD6EE1" w14:textId="77777777" w:rsidTr="00357F14">
        <w:trPr>
          <w:trHeight w:val="301"/>
        </w:trPr>
        <w:tc>
          <w:tcPr>
            <w:tcW w:w="562" w:type="dxa"/>
            <w:vAlign w:val="center"/>
          </w:tcPr>
          <w:p w14:paraId="7FE5D783" w14:textId="77777777" w:rsidR="00F3217C" w:rsidRPr="007B6EEB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3272" w:type="dxa"/>
            <w:noWrap/>
          </w:tcPr>
          <w:p w14:paraId="2F89A784" w14:textId="77777777" w:rsidR="00F3217C" w:rsidRPr="005E7926" w:rsidRDefault="00F3217C" w:rsidP="00357F14">
            <w:pPr>
              <w:spacing w:line="480" w:lineRule="auto"/>
              <w:rPr>
                <w:rFonts w:cstheme="minorHAnsi"/>
                <w:sz w:val="18"/>
                <w:szCs w:val="18"/>
                <w:lang w:val="en-US"/>
              </w:rPr>
            </w:pPr>
            <w:r w:rsidRPr="005E7926">
              <w:rPr>
                <w:rFonts w:cstheme="minorHAnsi"/>
                <w:sz w:val="18"/>
                <w:szCs w:val="18"/>
                <w:lang w:val="en-US"/>
              </w:rPr>
              <w:t xml:space="preserve">It is easy for me to stick to my aims and accomplish my goals. 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4EEC2E39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55B60E2F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444AF3DF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0A7A80D7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728EB451" w14:textId="77777777" w:rsidTr="00357F14">
        <w:trPr>
          <w:trHeight w:val="301"/>
        </w:trPr>
        <w:tc>
          <w:tcPr>
            <w:tcW w:w="562" w:type="dxa"/>
            <w:vAlign w:val="center"/>
          </w:tcPr>
          <w:p w14:paraId="50837F1C" w14:textId="77777777" w:rsidR="00F3217C" w:rsidRPr="007B6EEB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9</w:t>
            </w:r>
          </w:p>
        </w:tc>
        <w:tc>
          <w:tcPr>
            <w:tcW w:w="3272" w:type="dxa"/>
            <w:noWrap/>
          </w:tcPr>
          <w:p w14:paraId="5FB0390D" w14:textId="77777777" w:rsidR="00F3217C" w:rsidRPr="005E7926" w:rsidRDefault="00F3217C" w:rsidP="00357F14">
            <w:pPr>
              <w:spacing w:line="480" w:lineRule="auto"/>
              <w:rPr>
                <w:rFonts w:cstheme="minorHAnsi"/>
                <w:sz w:val="18"/>
                <w:szCs w:val="18"/>
                <w:lang w:val="en-US"/>
              </w:rPr>
            </w:pPr>
            <w:r w:rsidRPr="005E7926">
              <w:rPr>
                <w:rFonts w:cstheme="minorHAnsi"/>
                <w:sz w:val="18"/>
                <w:szCs w:val="18"/>
                <w:lang w:val="en-US"/>
              </w:rPr>
              <w:t xml:space="preserve">I am confident that I could deal efficiently with unexpected events. 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06898670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64F71A94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76C379D4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4425A098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6350CFB5" w14:textId="77777777" w:rsidTr="00357F14">
        <w:trPr>
          <w:trHeight w:val="301"/>
        </w:trPr>
        <w:tc>
          <w:tcPr>
            <w:tcW w:w="562" w:type="dxa"/>
            <w:vAlign w:val="center"/>
          </w:tcPr>
          <w:p w14:paraId="67A8841B" w14:textId="77777777" w:rsidR="00F3217C" w:rsidRPr="007B6EEB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0</w:t>
            </w:r>
          </w:p>
        </w:tc>
        <w:tc>
          <w:tcPr>
            <w:tcW w:w="3272" w:type="dxa"/>
            <w:noWrap/>
          </w:tcPr>
          <w:p w14:paraId="46E0E33D" w14:textId="77777777" w:rsidR="00F3217C" w:rsidRPr="005E7926" w:rsidRDefault="00F3217C" w:rsidP="00357F14">
            <w:pPr>
              <w:spacing w:line="480" w:lineRule="auto"/>
              <w:rPr>
                <w:rFonts w:cstheme="minorHAnsi"/>
                <w:sz w:val="18"/>
                <w:szCs w:val="18"/>
                <w:lang w:val="en-US"/>
              </w:rPr>
            </w:pPr>
            <w:r w:rsidRPr="005E7926">
              <w:rPr>
                <w:rFonts w:cstheme="minorHAnsi"/>
                <w:sz w:val="18"/>
                <w:szCs w:val="18"/>
                <w:lang w:val="en-US"/>
              </w:rPr>
              <w:t xml:space="preserve">Thanks to my resourcefulness, I know how to handle unforeseen situations. 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3C7A766C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411DF037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349545CC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5DA37874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6E4AD594" w14:textId="77777777" w:rsidTr="00357F14">
        <w:trPr>
          <w:trHeight w:val="301"/>
        </w:trPr>
        <w:tc>
          <w:tcPr>
            <w:tcW w:w="562" w:type="dxa"/>
            <w:vAlign w:val="center"/>
          </w:tcPr>
          <w:p w14:paraId="2E3D3D3A" w14:textId="77777777" w:rsidR="00F3217C" w:rsidRPr="007B6EEB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1</w:t>
            </w:r>
          </w:p>
        </w:tc>
        <w:tc>
          <w:tcPr>
            <w:tcW w:w="3272" w:type="dxa"/>
            <w:noWrap/>
          </w:tcPr>
          <w:p w14:paraId="7E62B82D" w14:textId="77777777" w:rsidR="00F3217C" w:rsidRPr="005E7926" w:rsidRDefault="00F3217C" w:rsidP="00357F14">
            <w:pPr>
              <w:spacing w:line="480" w:lineRule="auto"/>
              <w:rPr>
                <w:rFonts w:cstheme="minorHAnsi"/>
                <w:sz w:val="18"/>
                <w:szCs w:val="18"/>
                <w:lang w:val="en-US"/>
              </w:rPr>
            </w:pPr>
            <w:r w:rsidRPr="005E7926">
              <w:rPr>
                <w:rFonts w:cstheme="minorHAnsi"/>
                <w:sz w:val="18"/>
                <w:szCs w:val="18"/>
                <w:lang w:val="en-US"/>
              </w:rPr>
              <w:t xml:space="preserve">I can solve most problems if I invest the necessary effort. 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2C409BF2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45AB67A8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5BB48294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37024CD8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172157E5" w14:textId="77777777" w:rsidTr="00357F14">
        <w:trPr>
          <w:trHeight w:val="301"/>
        </w:trPr>
        <w:tc>
          <w:tcPr>
            <w:tcW w:w="562" w:type="dxa"/>
            <w:vAlign w:val="center"/>
          </w:tcPr>
          <w:p w14:paraId="47F08A2C" w14:textId="77777777" w:rsidR="00F3217C" w:rsidRPr="007B6EEB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lastRenderedPageBreak/>
              <w:t>12</w:t>
            </w:r>
          </w:p>
        </w:tc>
        <w:tc>
          <w:tcPr>
            <w:tcW w:w="3272" w:type="dxa"/>
            <w:noWrap/>
          </w:tcPr>
          <w:p w14:paraId="71F19A1D" w14:textId="77777777" w:rsidR="00F3217C" w:rsidRPr="005E7926" w:rsidRDefault="00F3217C" w:rsidP="00357F14">
            <w:pPr>
              <w:spacing w:line="480" w:lineRule="auto"/>
              <w:rPr>
                <w:rFonts w:cstheme="minorHAnsi"/>
                <w:sz w:val="18"/>
                <w:szCs w:val="18"/>
                <w:lang w:val="en-US"/>
              </w:rPr>
            </w:pPr>
            <w:r w:rsidRPr="005E7926">
              <w:rPr>
                <w:rFonts w:cstheme="minorHAnsi"/>
                <w:sz w:val="18"/>
                <w:szCs w:val="18"/>
                <w:lang w:val="en-US"/>
              </w:rPr>
              <w:t xml:space="preserve">I can remain calm when facing difficulties because I can rely on my coping abilities. 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5CB24C76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3F2C2382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1B5B077F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0E3B61BD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751A46B6" w14:textId="77777777" w:rsidTr="00357F14">
        <w:trPr>
          <w:trHeight w:val="301"/>
        </w:trPr>
        <w:tc>
          <w:tcPr>
            <w:tcW w:w="562" w:type="dxa"/>
            <w:vAlign w:val="center"/>
          </w:tcPr>
          <w:p w14:paraId="7535A38F" w14:textId="77777777" w:rsidR="00F3217C" w:rsidRPr="007B6EEB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3</w:t>
            </w:r>
          </w:p>
        </w:tc>
        <w:tc>
          <w:tcPr>
            <w:tcW w:w="3272" w:type="dxa"/>
            <w:noWrap/>
          </w:tcPr>
          <w:p w14:paraId="25D0AE12" w14:textId="77777777" w:rsidR="00F3217C" w:rsidRPr="005E7926" w:rsidRDefault="00F3217C" w:rsidP="00357F14">
            <w:pPr>
              <w:spacing w:line="480" w:lineRule="auto"/>
              <w:rPr>
                <w:rFonts w:cstheme="minorHAnsi"/>
                <w:sz w:val="18"/>
                <w:szCs w:val="18"/>
                <w:lang w:val="en-US"/>
              </w:rPr>
            </w:pPr>
            <w:r w:rsidRPr="005E7926">
              <w:rPr>
                <w:rFonts w:cstheme="minorHAnsi"/>
                <w:sz w:val="18"/>
                <w:szCs w:val="18"/>
                <w:lang w:val="en-US"/>
              </w:rPr>
              <w:t xml:space="preserve">When I am confronted with a problem, I can usually find several solutions. 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51B2AB99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4E6DFC3A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6C720945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6DDA91DA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306880FC" w14:textId="77777777" w:rsidTr="00357F14">
        <w:trPr>
          <w:trHeight w:val="301"/>
        </w:trPr>
        <w:tc>
          <w:tcPr>
            <w:tcW w:w="562" w:type="dxa"/>
            <w:vAlign w:val="center"/>
          </w:tcPr>
          <w:p w14:paraId="0C17B153" w14:textId="77777777" w:rsidR="00F3217C" w:rsidRPr="007B6EEB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4</w:t>
            </w:r>
          </w:p>
        </w:tc>
        <w:tc>
          <w:tcPr>
            <w:tcW w:w="3272" w:type="dxa"/>
            <w:noWrap/>
          </w:tcPr>
          <w:p w14:paraId="03FA84B6" w14:textId="77777777" w:rsidR="00F3217C" w:rsidRPr="005E7926" w:rsidRDefault="00F3217C" w:rsidP="00357F14">
            <w:pPr>
              <w:spacing w:line="480" w:lineRule="auto"/>
              <w:rPr>
                <w:rFonts w:cstheme="minorHAnsi"/>
                <w:sz w:val="18"/>
                <w:szCs w:val="18"/>
                <w:lang w:val="en-US"/>
              </w:rPr>
            </w:pPr>
            <w:r w:rsidRPr="005E7926">
              <w:rPr>
                <w:rFonts w:cstheme="minorHAnsi"/>
                <w:sz w:val="18"/>
                <w:szCs w:val="18"/>
                <w:lang w:val="en-US"/>
              </w:rPr>
              <w:t xml:space="preserve">If I am in trouble, I can usually think of a solution 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3CC1FF80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7973B2FB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66A62D16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101C8009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34FA824A" w14:textId="77777777" w:rsidTr="00357F14">
        <w:trPr>
          <w:trHeight w:val="421"/>
        </w:trPr>
        <w:tc>
          <w:tcPr>
            <w:tcW w:w="562" w:type="dxa"/>
            <w:vAlign w:val="center"/>
          </w:tcPr>
          <w:p w14:paraId="3429015D" w14:textId="77777777" w:rsidR="00F3217C" w:rsidRPr="007B6EEB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5</w:t>
            </w:r>
          </w:p>
        </w:tc>
        <w:tc>
          <w:tcPr>
            <w:tcW w:w="3272" w:type="dxa"/>
            <w:noWrap/>
            <w:vAlign w:val="center"/>
          </w:tcPr>
          <w:p w14:paraId="24262102" w14:textId="77777777" w:rsidR="00F3217C" w:rsidRPr="005E7926" w:rsidRDefault="00F3217C" w:rsidP="00357F14">
            <w:pPr>
              <w:pStyle w:val="Default"/>
              <w:spacing w:line="480" w:lineRule="auto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5E792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I can usually handle whatever </w:t>
            </w:r>
          </w:p>
          <w:p w14:paraId="65CD037F" w14:textId="77777777" w:rsidR="00F3217C" w:rsidRPr="005E7926" w:rsidRDefault="00F3217C" w:rsidP="00357F14">
            <w:pPr>
              <w:spacing w:line="480" w:lineRule="auto"/>
              <w:rPr>
                <w:rFonts w:cstheme="minorHAnsi"/>
                <w:sz w:val="18"/>
                <w:szCs w:val="18"/>
                <w:lang w:val="en-US"/>
              </w:rPr>
            </w:pPr>
            <w:r w:rsidRPr="005E7926">
              <w:rPr>
                <w:rFonts w:cstheme="minorHAnsi"/>
                <w:sz w:val="18"/>
                <w:szCs w:val="18"/>
                <w:lang w:val="en-US"/>
              </w:rPr>
              <w:t>comes my way</w:t>
            </w:r>
          </w:p>
        </w:tc>
        <w:tc>
          <w:tcPr>
            <w:tcW w:w="1279" w:type="dxa"/>
            <w:gridSpan w:val="3"/>
            <w:tcBorders>
              <w:right w:val="nil"/>
            </w:tcBorders>
            <w:noWrap/>
            <w:vAlign w:val="center"/>
          </w:tcPr>
          <w:p w14:paraId="050BFAB4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379D7D85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2</w:t>
            </w:r>
          </w:p>
        </w:tc>
        <w:tc>
          <w:tcPr>
            <w:tcW w:w="1562" w:type="dxa"/>
            <w:gridSpan w:val="3"/>
            <w:tcBorders>
              <w:left w:val="nil"/>
              <w:right w:val="nil"/>
            </w:tcBorders>
            <w:noWrap/>
            <w:vAlign w:val="center"/>
          </w:tcPr>
          <w:p w14:paraId="2FE51EA6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3</w:t>
            </w:r>
          </w:p>
        </w:tc>
        <w:tc>
          <w:tcPr>
            <w:tcW w:w="1413" w:type="dxa"/>
            <w:gridSpan w:val="4"/>
            <w:tcBorders>
              <w:left w:val="nil"/>
            </w:tcBorders>
            <w:noWrap/>
            <w:vAlign w:val="center"/>
          </w:tcPr>
          <w:p w14:paraId="03D59D27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 w:rsidRPr="007B6EEB">
              <w:rPr>
                <w:sz w:val="18"/>
                <w:szCs w:val="18"/>
              </w:rPr>
              <w:t>4</w:t>
            </w:r>
          </w:p>
        </w:tc>
      </w:tr>
      <w:tr w:rsidR="00F3217C" w:rsidRPr="007B6EEB" w14:paraId="09542792" w14:textId="77777777" w:rsidTr="00AF6614">
        <w:trPr>
          <w:trHeight w:val="421"/>
        </w:trPr>
        <w:tc>
          <w:tcPr>
            <w:tcW w:w="562" w:type="dxa"/>
            <w:vAlign w:val="center"/>
          </w:tcPr>
          <w:p w14:paraId="09650F4D" w14:textId="77777777" w:rsidR="00F3217C" w:rsidRDefault="00F3217C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6</w:t>
            </w:r>
          </w:p>
        </w:tc>
        <w:tc>
          <w:tcPr>
            <w:tcW w:w="3272" w:type="dxa"/>
            <w:tcBorders>
              <w:bottom w:val="single" w:sz="4" w:space="0" w:color="auto"/>
            </w:tcBorders>
            <w:noWrap/>
            <w:vAlign w:val="center"/>
          </w:tcPr>
          <w:p w14:paraId="0508BC37" w14:textId="77777777" w:rsidR="00F3217C" w:rsidRPr="005E7926" w:rsidRDefault="00F3217C" w:rsidP="00357F14">
            <w:pPr>
              <w:spacing w:line="480" w:lineRule="auto"/>
              <w:rPr>
                <w:rFonts w:cs="Calibri"/>
                <w:sz w:val="18"/>
                <w:szCs w:val="18"/>
                <w:lang w:val="en-US"/>
              </w:rPr>
            </w:pPr>
            <w:r w:rsidRPr="005E7926">
              <w:rPr>
                <w:sz w:val="18"/>
                <w:szCs w:val="18"/>
                <w:lang w:val="en-US"/>
              </w:rPr>
              <w:t>How concerned are you about your illness?</w:t>
            </w:r>
          </w:p>
        </w:tc>
        <w:tc>
          <w:tcPr>
            <w:tcW w:w="426" w:type="dxa"/>
            <w:tcBorders>
              <w:bottom w:val="nil"/>
              <w:right w:val="nil"/>
            </w:tcBorders>
            <w:noWrap/>
            <w:vAlign w:val="center"/>
          </w:tcPr>
          <w:p w14:paraId="3B294925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7EF00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8B5AF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EB684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CCBC7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28BBB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730EB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8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C72C0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AFF40" w14:textId="77777777" w:rsidR="00F3217C" w:rsidRPr="007B6EEB" w:rsidRDefault="00F3217C" w:rsidP="00357F14">
            <w:pPr>
              <w:spacing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F0960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04" w:type="dxa"/>
            <w:tcBorders>
              <w:left w:val="nil"/>
              <w:bottom w:val="nil"/>
            </w:tcBorders>
            <w:vAlign w:val="center"/>
          </w:tcPr>
          <w:p w14:paraId="56E77A85" w14:textId="77777777" w:rsidR="00F3217C" w:rsidRPr="007B6EEB" w:rsidRDefault="00F3217C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86537B" w:rsidRPr="007B6EEB" w14:paraId="666B67B4" w14:textId="77777777" w:rsidTr="00DC1171">
        <w:trPr>
          <w:trHeight w:val="421"/>
        </w:trPr>
        <w:tc>
          <w:tcPr>
            <w:tcW w:w="562" w:type="dxa"/>
            <w:tcBorders>
              <w:right w:val="nil"/>
            </w:tcBorders>
            <w:vAlign w:val="center"/>
          </w:tcPr>
          <w:p w14:paraId="7C7ECB0D" w14:textId="77777777" w:rsidR="0086537B" w:rsidRDefault="0086537B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40A8B6" w14:textId="77777777" w:rsidR="0086537B" w:rsidRPr="007B6EEB" w:rsidRDefault="0086537B" w:rsidP="00357F14">
            <w:pPr>
              <w:spacing w:line="48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279" w:type="dxa"/>
            <w:gridSpan w:val="3"/>
            <w:tcBorders>
              <w:top w:val="nil"/>
              <w:left w:val="nil"/>
              <w:right w:val="nil"/>
            </w:tcBorders>
            <w:noWrap/>
            <w:vAlign w:val="center"/>
          </w:tcPr>
          <w:p w14:paraId="769512AC" w14:textId="6B1C2800" w:rsidR="0086537B" w:rsidRPr="007B6EEB" w:rsidRDefault="0086537B" w:rsidP="00256985">
            <w:pPr>
              <w:spacing w:line="480" w:lineRule="auto"/>
              <w:rPr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Not at all conc</w:t>
            </w:r>
            <w:r w:rsidR="00830270">
              <w:rPr>
                <w:i/>
                <w:sz w:val="18"/>
                <w:szCs w:val="18"/>
              </w:rPr>
              <w:t>e</w:t>
            </w:r>
            <w:r>
              <w:rPr>
                <w:i/>
                <w:sz w:val="18"/>
                <w:szCs w:val="18"/>
              </w:rPr>
              <w:t>rned</w:t>
            </w:r>
          </w:p>
        </w:tc>
        <w:tc>
          <w:tcPr>
            <w:tcW w:w="2642" w:type="dxa"/>
            <w:gridSpan w:val="6"/>
            <w:tcBorders>
              <w:top w:val="nil"/>
              <w:left w:val="nil"/>
              <w:right w:val="nil"/>
            </w:tcBorders>
            <w:noWrap/>
            <w:vAlign w:val="center"/>
          </w:tcPr>
          <w:p w14:paraId="521E5470" w14:textId="77777777" w:rsidR="0086537B" w:rsidRPr="007B6EEB" w:rsidRDefault="0086537B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3" w:type="dxa"/>
            <w:gridSpan w:val="4"/>
            <w:tcBorders>
              <w:top w:val="nil"/>
              <w:left w:val="nil"/>
            </w:tcBorders>
            <w:noWrap/>
            <w:vAlign w:val="center"/>
          </w:tcPr>
          <w:p w14:paraId="709A318A" w14:textId="77777777" w:rsidR="0086537B" w:rsidRPr="007B6EEB" w:rsidRDefault="0086537B" w:rsidP="00357F14">
            <w:pPr>
              <w:spacing w:line="480" w:lineRule="auto"/>
              <w:jc w:val="center"/>
              <w:rPr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Extremely concerned</w:t>
            </w:r>
          </w:p>
        </w:tc>
      </w:tr>
    </w:tbl>
    <w:p w14:paraId="15F92A8E" w14:textId="677D5E23" w:rsidR="00707AEC" w:rsidRDefault="00707AEC" w:rsidP="00AF6614"/>
    <w:p w14:paraId="4D2E9C00" w14:textId="77777777" w:rsidR="00707AEC" w:rsidRPr="00707AEC" w:rsidRDefault="00707AEC" w:rsidP="00AF6614"/>
    <w:p w14:paraId="2BA2092B" w14:textId="77777777" w:rsidR="00707AEC" w:rsidRPr="00AF6614" w:rsidRDefault="00707AEC" w:rsidP="00AF6614">
      <w:pPr>
        <w:spacing w:line="480" w:lineRule="auto"/>
        <w:rPr>
          <w:sz w:val="18"/>
          <w:szCs w:val="18"/>
        </w:rPr>
      </w:pPr>
    </w:p>
    <w:sectPr w:rsidR="00707AEC" w:rsidRPr="00AF6614" w:rsidSect="0030345E">
      <w:footerReference w:type="default" r:id="rId9"/>
      <w:pgSz w:w="11906" w:h="16838"/>
      <w:pgMar w:top="1699" w:right="1699" w:bottom="1699" w:left="1699" w:header="706" w:footer="706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71FE20" w14:textId="77777777" w:rsidR="006D5268" w:rsidRDefault="006D5268" w:rsidP="001111C8">
      <w:pPr>
        <w:spacing w:after="0" w:line="240" w:lineRule="auto"/>
      </w:pPr>
      <w:r>
        <w:separator/>
      </w:r>
    </w:p>
  </w:endnote>
  <w:endnote w:type="continuationSeparator" w:id="0">
    <w:p w14:paraId="4187F75D" w14:textId="77777777" w:rsidR="006D5268" w:rsidRDefault="006D5268" w:rsidP="00111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55360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0EBE69" w14:textId="38AC7BF0" w:rsidR="006D0177" w:rsidRDefault="006D01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22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BABB276" w14:textId="77777777" w:rsidR="006D0177" w:rsidRDefault="006D0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9063CB" w14:textId="77777777" w:rsidR="006D5268" w:rsidRDefault="006D5268" w:rsidP="001111C8">
      <w:pPr>
        <w:spacing w:after="0" w:line="240" w:lineRule="auto"/>
      </w:pPr>
      <w:r>
        <w:separator/>
      </w:r>
    </w:p>
  </w:footnote>
  <w:footnote w:type="continuationSeparator" w:id="0">
    <w:p w14:paraId="2118947D" w14:textId="77777777" w:rsidR="006D5268" w:rsidRDefault="006D5268" w:rsidP="001111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075CF"/>
    <w:multiLevelType w:val="hybridMultilevel"/>
    <w:tmpl w:val="AD16C0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84AAE"/>
    <w:multiLevelType w:val="hybridMultilevel"/>
    <w:tmpl w:val="A3963160"/>
    <w:lvl w:ilvl="0" w:tplc="7F241D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463E6F"/>
    <w:multiLevelType w:val="hybridMultilevel"/>
    <w:tmpl w:val="EA625F34"/>
    <w:lvl w:ilvl="0" w:tplc="CE3EB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2770D"/>
    <w:multiLevelType w:val="hybridMultilevel"/>
    <w:tmpl w:val="6B6A5AF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it-IT" w:vendorID="64" w:dllVersion="6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ra0sDSxMLGwMLZU0lEKTi0uzszPAykwrQUA63BPUSwAAAA="/>
  </w:docVars>
  <w:rsids>
    <w:rsidRoot w:val="00C402F1"/>
    <w:rsid w:val="00001D27"/>
    <w:rsid w:val="000115AD"/>
    <w:rsid w:val="00011F99"/>
    <w:rsid w:val="000122E9"/>
    <w:rsid w:val="000375B3"/>
    <w:rsid w:val="00050377"/>
    <w:rsid w:val="00053CEC"/>
    <w:rsid w:val="00053F31"/>
    <w:rsid w:val="00077026"/>
    <w:rsid w:val="000A1235"/>
    <w:rsid w:val="000B234A"/>
    <w:rsid w:val="000B3FD3"/>
    <w:rsid w:val="000B4D15"/>
    <w:rsid w:val="000C0BA3"/>
    <w:rsid w:val="000C31E0"/>
    <w:rsid w:val="000C5BA4"/>
    <w:rsid w:val="000E0784"/>
    <w:rsid w:val="000F1341"/>
    <w:rsid w:val="000F7132"/>
    <w:rsid w:val="00104A2A"/>
    <w:rsid w:val="00110962"/>
    <w:rsid w:val="001111C8"/>
    <w:rsid w:val="0015755B"/>
    <w:rsid w:val="00167A40"/>
    <w:rsid w:val="00175C8C"/>
    <w:rsid w:val="001771A6"/>
    <w:rsid w:val="001772E1"/>
    <w:rsid w:val="001A01A5"/>
    <w:rsid w:val="001A1407"/>
    <w:rsid w:val="001B0346"/>
    <w:rsid w:val="001C2CFC"/>
    <w:rsid w:val="001D19D8"/>
    <w:rsid w:val="001D4A66"/>
    <w:rsid w:val="001E0B66"/>
    <w:rsid w:val="001F1BA3"/>
    <w:rsid w:val="001F48DC"/>
    <w:rsid w:val="002106C7"/>
    <w:rsid w:val="00223F28"/>
    <w:rsid w:val="00233A46"/>
    <w:rsid w:val="00234F0F"/>
    <w:rsid w:val="00236072"/>
    <w:rsid w:val="002438C5"/>
    <w:rsid w:val="0024574D"/>
    <w:rsid w:val="00245A88"/>
    <w:rsid w:val="00256985"/>
    <w:rsid w:val="00260918"/>
    <w:rsid w:val="002671C9"/>
    <w:rsid w:val="00267B74"/>
    <w:rsid w:val="002723AF"/>
    <w:rsid w:val="00281EE4"/>
    <w:rsid w:val="00291252"/>
    <w:rsid w:val="002A32AE"/>
    <w:rsid w:val="002B2E81"/>
    <w:rsid w:val="002B6F4C"/>
    <w:rsid w:val="002C1CE2"/>
    <w:rsid w:val="002D151F"/>
    <w:rsid w:val="002D366A"/>
    <w:rsid w:val="002F42CB"/>
    <w:rsid w:val="0030071E"/>
    <w:rsid w:val="0030345E"/>
    <w:rsid w:val="00307DF1"/>
    <w:rsid w:val="003259A3"/>
    <w:rsid w:val="003262C9"/>
    <w:rsid w:val="003442D7"/>
    <w:rsid w:val="00344764"/>
    <w:rsid w:val="003511D0"/>
    <w:rsid w:val="00357F14"/>
    <w:rsid w:val="003677B6"/>
    <w:rsid w:val="00375B3B"/>
    <w:rsid w:val="00376B5A"/>
    <w:rsid w:val="00377F72"/>
    <w:rsid w:val="003904A8"/>
    <w:rsid w:val="003A2B2D"/>
    <w:rsid w:val="003B05F5"/>
    <w:rsid w:val="003B64C0"/>
    <w:rsid w:val="003D0B48"/>
    <w:rsid w:val="003D2268"/>
    <w:rsid w:val="003D254C"/>
    <w:rsid w:val="003E3A61"/>
    <w:rsid w:val="00403801"/>
    <w:rsid w:val="00434231"/>
    <w:rsid w:val="00436734"/>
    <w:rsid w:val="00445920"/>
    <w:rsid w:val="00446B29"/>
    <w:rsid w:val="00455B34"/>
    <w:rsid w:val="00457BA4"/>
    <w:rsid w:val="004650B1"/>
    <w:rsid w:val="00475F68"/>
    <w:rsid w:val="004811DB"/>
    <w:rsid w:val="004900A3"/>
    <w:rsid w:val="00492FDB"/>
    <w:rsid w:val="00496397"/>
    <w:rsid w:val="004A234E"/>
    <w:rsid w:val="004A7CF5"/>
    <w:rsid w:val="004B2C04"/>
    <w:rsid w:val="004B4B13"/>
    <w:rsid w:val="004C6F0B"/>
    <w:rsid w:val="004D3933"/>
    <w:rsid w:val="004D579B"/>
    <w:rsid w:val="004E07AA"/>
    <w:rsid w:val="004E1050"/>
    <w:rsid w:val="004E34F4"/>
    <w:rsid w:val="004E411D"/>
    <w:rsid w:val="004E549D"/>
    <w:rsid w:val="004F3B3E"/>
    <w:rsid w:val="00503114"/>
    <w:rsid w:val="00503604"/>
    <w:rsid w:val="0051038D"/>
    <w:rsid w:val="005172C8"/>
    <w:rsid w:val="00522A34"/>
    <w:rsid w:val="00522F1E"/>
    <w:rsid w:val="00526E96"/>
    <w:rsid w:val="00530E6B"/>
    <w:rsid w:val="00542A4B"/>
    <w:rsid w:val="005624E6"/>
    <w:rsid w:val="00573111"/>
    <w:rsid w:val="005D3160"/>
    <w:rsid w:val="005E03DF"/>
    <w:rsid w:val="005E7926"/>
    <w:rsid w:val="005F7F4C"/>
    <w:rsid w:val="00614379"/>
    <w:rsid w:val="00614A45"/>
    <w:rsid w:val="00635D07"/>
    <w:rsid w:val="006474AD"/>
    <w:rsid w:val="006550DE"/>
    <w:rsid w:val="00656313"/>
    <w:rsid w:val="00664997"/>
    <w:rsid w:val="00681EC8"/>
    <w:rsid w:val="00681FF6"/>
    <w:rsid w:val="006A416D"/>
    <w:rsid w:val="006A4C7C"/>
    <w:rsid w:val="006B0563"/>
    <w:rsid w:val="006B124D"/>
    <w:rsid w:val="006B75E0"/>
    <w:rsid w:val="006C0420"/>
    <w:rsid w:val="006C2CBF"/>
    <w:rsid w:val="006C566E"/>
    <w:rsid w:val="006D0177"/>
    <w:rsid w:val="006D5268"/>
    <w:rsid w:val="006D6DC9"/>
    <w:rsid w:val="006E7BC1"/>
    <w:rsid w:val="006F3890"/>
    <w:rsid w:val="00707AEC"/>
    <w:rsid w:val="00721606"/>
    <w:rsid w:val="00722B49"/>
    <w:rsid w:val="007269EB"/>
    <w:rsid w:val="0073096D"/>
    <w:rsid w:val="007361F4"/>
    <w:rsid w:val="0075318E"/>
    <w:rsid w:val="00756F23"/>
    <w:rsid w:val="0076106D"/>
    <w:rsid w:val="0076108B"/>
    <w:rsid w:val="007825BE"/>
    <w:rsid w:val="00782C99"/>
    <w:rsid w:val="00784951"/>
    <w:rsid w:val="00787308"/>
    <w:rsid w:val="00797241"/>
    <w:rsid w:val="007A5071"/>
    <w:rsid w:val="007C3B9D"/>
    <w:rsid w:val="007C47B9"/>
    <w:rsid w:val="007D1CD8"/>
    <w:rsid w:val="007D6CD9"/>
    <w:rsid w:val="007F1175"/>
    <w:rsid w:val="007F19BE"/>
    <w:rsid w:val="007F511A"/>
    <w:rsid w:val="0081001B"/>
    <w:rsid w:val="008207A6"/>
    <w:rsid w:val="00830270"/>
    <w:rsid w:val="008622F3"/>
    <w:rsid w:val="008633BB"/>
    <w:rsid w:val="0086537B"/>
    <w:rsid w:val="00867B94"/>
    <w:rsid w:val="00870BA7"/>
    <w:rsid w:val="0087119F"/>
    <w:rsid w:val="00875E41"/>
    <w:rsid w:val="008804B2"/>
    <w:rsid w:val="00885BC6"/>
    <w:rsid w:val="00896A1C"/>
    <w:rsid w:val="008A561E"/>
    <w:rsid w:val="008B6D19"/>
    <w:rsid w:val="008D5A63"/>
    <w:rsid w:val="008E0287"/>
    <w:rsid w:val="008E02BE"/>
    <w:rsid w:val="008E2B12"/>
    <w:rsid w:val="009108D1"/>
    <w:rsid w:val="009158F9"/>
    <w:rsid w:val="00915CB9"/>
    <w:rsid w:val="009168DA"/>
    <w:rsid w:val="00916FC4"/>
    <w:rsid w:val="0093344B"/>
    <w:rsid w:val="00937628"/>
    <w:rsid w:val="00937DC7"/>
    <w:rsid w:val="00940059"/>
    <w:rsid w:val="009415FB"/>
    <w:rsid w:val="00941FFB"/>
    <w:rsid w:val="00956EB1"/>
    <w:rsid w:val="009736E0"/>
    <w:rsid w:val="00983497"/>
    <w:rsid w:val="00995997"/>
    <w:rsid w:val="009A5EB9"/>
    <w:rsid w:val="009A7DE6"/>
    <w:rsid w:val="009B52F0"/>
    <w:rsid w:val="009C42E5"/>
    <w:rsid w:val="009D7C8D"/>
    <w:rsid w:val="009E03F6"/>
    <w:rsid w:val="009E7B69"/>
    <w:rsid w:val="00A11A24"/>
    <w:rsid w:val="00A155B7"/>
    <w:rsid w:val="00A258F1"/>
    <w:rsid w:val="00A26500"/>
    <w:rsid w:val="00A30B93"/>
    <w:rsid w:val="00A57F8C"/>
    <w:rsid w:val="00A610B1"/>
    <w:rsid w:val="00A7413B"/>
    <w:rsid w:val="00A74F5E"/>
    <w:rsid w:val="00A850E1"/>
    <w:rsid w:val="00A91726"/>
    <w:rsid w:val="00A93D7F"/>
    <w:rsid w:val="00A95D36"/>
    <w:rsid w:val="00AA3E83"/>
    <w:rsid w:val="00AA5F03"/>
    <w:rsid w:val="00AC0E58"/>
    <w:rsid w:val="00AD3733"/>
    <w:rsid w:val="00AD5A81"/>
    <w:rsid w:val="00AE08F5"/>
    <w:rsid w:val="00AE2872"/>
    <w:rsid w:val="00AF256B"/>
    <w:rsid w:val="00AF6058"/>
    <w:rsid w:val="00AF6614"/>
    <w:rsid w:val="00B00E6E"/>
    <w:rsid w:val="00B1431C"/>
    <w:rsid w:val="00B23549"/>
    <w:rsid w:val="00B55BF7"/>
    <w:rsid w:val="00B64156"/>
    <w:rsid w:val="00B708EC"/>
    <w:rsid w:val="00B7229A"/>
    <w:rsid w:val="00B72C23"/>
    <w:rsid w:val="00B7641F"/>
    <w:rsid w:val="00B82515"/>
    <w:rsid w:val="00B916CB"/>
    <w:rsid w:val="00BA2321"/>
    <w:rsid w:val="00BB397D"/>
    <w:rsid w:val="00BB4D49"/>
    <w:rsid w:val="00BB7CDA"/>
    <w:rsid w:val="00BC1CB1"/>
    <w:rsid w:val="00BC2E54"/>
    <w:rsid w:val="00BC5939"/>
    <w:rsid w:val="00BC7419"/>
    <w:rsid w:val="00BD489C"/>
    <w:rsid w:val="00BE51FB"/>
    <w:rsid w:val="00BE5B1C"/>
    <w:rsid w:val="00BE5DAE"/>
    <w:rsid w:val="00C10A76"/>
    <w:rsid w:val="00C12021"/>
    <w:rsid w:val="00C402F1"/>
    <w:rsid w:val="00C43152"/>
    <w:rsid w:val="00C52719"/>
    <w:rsid w:val="00C54008"/>
    <w:rsid w:val="00C61AAF"/>
    <w:rsid w:val="00C74910"/>
    <w:rsid w:val="00C80FB9"/>
    <w:rsid w:val="00C85576"/>
    <w:rsid w:val="00C86D18"/>
    <w:rsid w:val="00C871E5"/>
    <w:rsid w:val="00C93C14"/>
    <w:rsid w:val="00CA147D"/>
    <w:rsid w:val="00CA240A"/>
    <w:rsid w:val="00CA709F"/>
    <w:rsid w:val="00CB7EBF"/>
    <w:rsid w:val="00CC261D"/>
    <w:rsid w:val="00CD65DB"/>
    <w:rsid w:val="00CE4828"/>
    <w:rsid w:val="00D04431"/>
    <w:rsid w:val="00D145EC"/>
    <w:rsid w:val="00D151C2"/>
    <w:rsid w:val="00D1617C"/>
    <w:rsid w:val="00D16CED"/>
    <w:rsid w:val="00D33E5F"/>
    <w:rsid w:val="00D61D3A"/>
    <w:rsid w:val="00D66495"/>
    <w:rsid w:val="00D7375D"/>
    <w:rsid w:val="00D75E4E"/>
    <w:rsid w:val="00D82E03"/>
    <w:rsid w:val="00D85251"/>
    <w:rsid w:val="00D90D3C"/>
    <w:rsid w:val="00D94EAC"/>
    <w:rsid w:val="00D96D10"/>
    <w:rsid w:val="00DA2E19"/>
    <w:rsid w:val="00DA6A96"/>
    <w:rsid w:val="00DB3B62"/>
    <w:rsid w:val="00DC593E"/>
    <w:rsid w:val="00DE7CE8"/>
    <w:rsid w:val="00DE7F50"/>
    <w:rsid w:val="00DF089E"/>
    <w:rsid w:val="00DF1B66"/>
    <w:rsid w:val="00E07E36"/>
    <w:rsid w:val="00E27469"/>
    <w:rsid w:val="00E33DCE"/>
    <w:rsid w:val="00E41107"/>
    <w:rsid w:val="00E561E2"/>
    <w:rsid w:val="00E6194C"/>
    <w:rsid w:val="00E701DA"/>
    <w:rsid w:val="00E725D5"/>
    <w:rsid w:val="00E727F5"/>
    <w:rsid w:val="00E74746"/>
    <w:rsid w:val="00E80820"/>
    <w:rsid w:val="00E92B08"/>
    <w:rsid w:val="00E936B7"/>
    <w:rsid w:val="00EB2208"/>
    <w:rsid w:val="00EB4214"/>
    <w:rsid w:val="00EC0F3A"/>
    <w:rsid w:val="00EC2C43"/>
    <w:rsid w:val="00EE3055"/>
    <w:rsid w:val="00EE3792"/>
    <w:rsid w:val="00F0263B"/>
    <w:rsid w:val="00F02AD3"/>
    <w:rsid w:val="00F0436C"/>
    <w:rsid w:val="00F15061"/>
    <w:rsid w:val="00F2653C"/>
    <w:rsid w:val="00F3217C"/>
    <w:rsid w:val="00F321C3"/>
    <w:rsid w:val="00F34BA4"/>
    <w:rsid w:val="00F8022B"/>
    <w:rsid w:val="00F8151C"/>
    <w:rsid w:val="00F914BF"/>
    <w:rsid w:val="00FA0D01"/>
    <w:rsid w:val="00FA3757"/>
    <w:rsid w:val="00FA56A7"/>
    <w:rsid w:val="00FB3086"/>
    <w:rsid w:val="00FC2E39"/>
    <w:rsid w:val="00FD06B6"/>
    <w:rsid w:val="00FD2BDB"/>
    <w:rsid w:val="00FE2134"/>
    <w:rsid w:val="00FF2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5C0D0"/>
  <w15:docId w15:val="{622C38C7-052E-4C01-8219-C048FBEFF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nl-NL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02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02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2F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02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02F1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402F1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C402F1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C402F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C402F1"/>
    <w:rPr>
      <w:color w:val="0000FF"/>
      <w:u w:val="single"/>
    </w:rPr>
  </w:style>
  <w:style w:type="paragraph" w:customStyle="1" w:styleId="p">
    <w:name w:val="p"/>
    <w:basedOn w:val="Normal"/>
    <w:rsid w:val="00376B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849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495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4951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9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951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495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951"/>
    <w:rPr>
      <w:rFonts w:ascii="Segoe UI" w:hAnsi="Segoe UI" w:cs="Angsana New"/>
      <w:sz w:val="18"/>
      <w:szCs w:val="22"/>
    </w:rPr>
  </w:style>
  <w:style w:type="paragraph" w:styleId="ListParagraph">
    <w:name w:val="List Paragraph"/>
    <w:basedOn w:val="Normal"/>
    <w:uiPriority w:val="34"/>
    <w:qFormat/>
    <w:rsid w:val="002723AF"/>
    <w:pPr>
      <w:spacing w:after="200" w:line="276" w:lineRule="auto"/>
      <w:ind w:left="720"/>
      <w:contextualSpacing/>
    </w:pPr>
    <w:rPr>
      <w:rFonts w:eastAsiaTheme="minorHAnsi"/>
      <w:szCs w:val="22"/>
      <w:lang w:eastAsia="en-US" w:bidi="ar-SA"/>
    </w:rPr>
  </w:style>
  <w:style w:type="table" w:styleId="TableGrid">
    <w:name w:val="Table Grid"/>
    <w:basedOn w:val="TableNormal"/>
    <w:uiPriority w:val="59"/>
    <w:rsid w:val="007F11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98349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41">
    <w:name w:val="Plain Table 41"/>
    <w:basedOn w:val="TableNormal"/>
    <w:uiPriority w:val="44"/>
    <w:rsid w:val="009834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9834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98349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FC2E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11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1C8"/>
  </w:style>
  <w:style w:type="paragraph" w:styleId="Footer">
    <w:name w:val="footer"/>
    <w:basedOn w:val="Normal"/>
    <w:link w:val="FooterChar"/>
    <w:uiPriority w:val="99"/>
    <w:unhideWhenUsed/>
    <w:rsid w:val="00111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1C8"/>
  </w:style>
  <w:style w:type="character" w:styleId="LineNumber">
    <w:name w:val="line number"/>
    <w:basedOn w:val="DefaultParagraphFont"/>
    <w:uiPriority w:val="99"/>
    <w:semiHidden/>
    <w:unhideWhenUsed/>
    <w:rsid w:val="0030345E"/>
  </w:style>
  <w:style w:type="paragraph" w:styleId="NormalWeb">
    <w:name w:val="Normal (Web)"/>
    <w:basedOn w:val="Normal"/>
    <w:uiPriority w:val="99"/>
    <w:unhideWhenUsed/>
    <w:rsid w:val="001D4A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4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5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70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76726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07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987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4225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137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005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70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51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9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430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086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2965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511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681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2223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8354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0257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4707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96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1338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0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08391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9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334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79848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713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2862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57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082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88828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725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455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769713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676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6425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22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7299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07371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4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079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77188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990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8043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6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26543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735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43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173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57121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2585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6379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0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53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45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093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594783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433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713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1779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094926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84260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2604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6160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7825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34133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6809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20498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9407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97151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3427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3146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8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06762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42949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825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57025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413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445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9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8218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6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57274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54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928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10836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0882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977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79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845091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2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8983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594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960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42661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790279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949471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73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599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9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08919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4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793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91135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3293000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8165665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07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000EE-F57B-4BA7-8DDD-996D8F431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02</Words>
  <Characters>6286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oehringer Ingelheim</Company>
  <LinksUpToDate>false</LinksUpToDate>
  <CharactersWithSpaces>7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oorhaar,Maarten (HP Com MA) BI-NL-A</dc:creator>
  <cp:lastModifiedBy>Tania Olliver</cp:lastModifiedBy>
  <cp:revision>2</cp:revision>
  <cp:lastPrinted>2019-05-09T13:48:00Z</cp:lastPrinted>
  <dcterms:created xsi:type="dcterms:W3CDTF">2020-06-04T20:18:00Z</dcterms:created>
  <dcterms:modified xsi:type="dcterms:W3CDTF">2020-06-04T20:18:00Z</dcterms:modified>
</cp:coreProperties>
</file>